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0" w:name="_Toc205452615"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F81C0A" w:rsidRDefault="00F53C01" w:rsidP="00CC0066">
          <w:pPr>
            <w:pStyle w:val="Heading1"/>
            <w:numPr>
              <w:ilvl w:val="0"/>
              <w:numId w:val="0"/>
            </w:numPr>
            <w:spacing w:line="360" w:lineRule="auto"/>
            <w:jc w:val="center"/>
            <w:rPr>
              <w:rFonts w:asciiTheme="minorHAnsi" w:hAnsiTheme="minorHAnsi" w:cstheme="minorHAnsi"/>
            </w:rPr>
          </w:pPr>
          <w:r w:rsidRPr="00F81C0A">
            <w:rPr>
              <w:rFonts w:asciiTheme="minorHAnsi" w:hAnsiTheme="minorHAnsi" w:cstheme="minorHAnsi"/>
            </w:rPr>
            <w:t xml:space="preserve">Table of </w:t>
          </w:r>
          <w:r w:rsidR="00727D45" w:rsidRPr="00F81C0A">
            <w:rPr>
              <w:rFonts w:asciiTheme="minorHAnsi" w:hAnsiTheme="minorHAnsi" w:cstheme="minorHAnsi"/>
            </w:rPr>
            <w:t>Contents</w:t>
          </w:r>
          <w:bookmarkEnd w:id="0"/>
        </w:p>
        <w:p w14:paraId="5CBA8A28" w14:textId="5D87A106" w:rsidR="00C0739D" w:rsidRPr="00C0739D" w:rsidRDefault="00727D45">
          <w:pPr>
            <w:pStyle w:val="TOC1"/>
            <w:tabs>
              <w:tab w:val="right" w:leader="dot" w:pos="9350"/>
            </w:tabs>
            <w:rPr>
              <w:rFonts w:asciiTheme="minorHAnsi" w:eastAsiaTheme="minorEastAsia" w:hAnsiTheme="minorHAnsi" w:cstheme="minorBidi"/>
              <w:noProof/>
              <w:kern w:val="2"/>
              <w:lang w:eastAsia="en-US"/>
              <w14:ligatures w14:val="standardContextual"/>
            </w:rPr>
          </w:pPr>
          <w:r w:rsidRPr="00F81C0A">
            <w:rPr>
              <w:rStyle w:val="Hyperlink"/>
              <w:noProof/>
            </w:rPr>
            <w:fldChar w:fldCharType="begin"/>
          </w:r>
          <w:r w:rsidRPr="00F81C0A">
            <w:rPr>
              <w:rStyle w:val="Hyperlink"/>
              <w:noProof/>
            </w:rPr>
            <w:instrText xml:space="preserve"> TOC \o "1-3" \h \z \u </w:instrText>
          </w:r>
          <w:r w:rsidRPr="00F81C0A">
            <w:rPr>
              <w:rStyle w:val="Hyperlink"/>
              <w:noProof/>
            </w:rPr>
            <w:fldChar w:fldCharType="separate"/>
          </w:r>
          <w:hyperlink w:anchor="_Toc205452615" w:history="1">
            <w:r w:rsidR="00C0739D" w:rsidRPr="00C0739D">
              <w:rPr>
                <w:rStyle w:val="Hyperlink"/>
                <w:rFonts w:cstheme="minorHAnsi"/>
                <w:noProof/>
              </w:rPr>
              <w:t>Table of Contents</w:t>
            </w:r>
            <w:r w:rsidR="00C0739D" w:rsidRPr="00C0739D">
              <w:rPr>
                <w:noProof/>
                <w:webHidden/>
              </w:rPr>
              <w:tab/>
            </w:r>
            <w:r w:rsidR="00C0739D" w:rsidRPr="00C0739D">
              <w:rPr>
                <w:noProof/>
                <w:webHidden/>
              </w:rPr>
              <w:fldChar w:fldCharType="begin"/>
            </w:r>
            <w:r w:rsidR="00C0739D" w:rsidRPr="00C0739D">
              <w:rPr>
                <w:noProof/>
                <w:webHidden/>
              </w:rPr>
              <w:instrText xml:space="preserve"> PAGEREF _Toc205452615 \h </w:instrText>
            </w:r>
            <w:r w:rsidR="00C0739D" w:rsidRPr="00C0739D">
              <w:rPr>
                <w:noProof/>
                <w:webHidden/>
              </w:rPr>
            </w:r>
            <w:r w:rsidR="00C0739D" w:rsidRPr="00C0739D">
              <w:rPr>
                <w:noProof/>
                <w:webHidden/>
              </w:rPr>
              <w:fldChar w:fldCharType="separate"/>
            </w:r>
            <w:r w:rsidR="00C4582D">
              <w:rPr>
                <w:noProof/>
                <w:webHidden/>
              </w:rPr>
              <w:t>2</w:t>
            </w:r>
            <w:r w:rsidR="00C0739D" w:rsidRPr="00C0739D">
              <w:rPr>
                <w:noProof/>
                <w:webHidden/>
              </w:rPr>
              <w:fldChar w:fldCharType="end"/>
            </w:r>
          </w:hyperlink>
        </w:p>
        <w:p w14:paraId="7B531B43" w14:textId="6E53B8AD" w:rsidR="00C0739D" w:rsidRPr="00C0739D" w:rsidRDefault="00C0739D">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5452616" w:history="1">
            <w:r w:rsidRPr="00C0739D">
              <w:rPr>
                <w:rStyle w:val="Hyperlink"/>
                <w:noProof/>
              </w:rPr>
              <w:t>List of Figures</w:t>
            </w:r>
            <w:r w:rsidRPr="00C0739D">
              <w:rPr>
                <w:noProof/>
                <w:webHidden/>
              </w:rPr>
              <w:tab/>
            </w:r>
            <w:r w:rsidRPr="00C0739D">
              <w:rPr>
                <w:noProof/>
                <w:webHidden/>
              </w:rPr>
              <w:fldChar w:fldCharType="begin"/>
            </w:r>
            <w:r w:rsidRPr="00C0739D">
              <w:rPr>
                <w:noProof/>
                <w:webHidden/>
              </w:rPr>
              <w:instrText xml:space="preserve"> PAGEREF _Toc205452616 \h </w:instrText>
            </w:r>
            <w:r w:rsidRPr="00C0739D">
              <w:rPr>
                <w:noProof/>
                <w:webHidden/>
              </w:rPr>
            </w:r>
            <w:r w:rsidRPr="00C0739D">
              <w:rPr>
                <w:noProof/>
                <w:webHidden/>
              </w:rPr>
              <w:fldChar w:fldCharType="separate"/>
            </w:r>
            <w:r w:rsidR="00C4582D">
              <w:rPr>
                <w:noProof/>
                <w:webHidden/>
              </w:rPr>
              <w:t>3</w:t>
            </w:r>
            <w:r w:rsidRPr="00C0739D">
              <w:rPr>
                <w:noProof/>
                <w:webHidden/>
              </w:rPr>
              <w:fldChar w:fldCharType="end"/>
            </w:r>
          </w:hyperlink>
        </w:p>
        <w:p w14:paraId="3E49C769" w14:textId="7306174C" w:rsidR="00C0739D" w:rsidRPr="00C0739D" w:rsidRDefault="00C0739D">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5452617" w:history="1">
            <w:r w:rsidRPr="00C0739D">
              <w:rPr>
                <w:rStyle w:val="Hyperlink"/>
                <w:noProof/>
              </w:rPr>
              <w:t>List of Tables</w:t>
            </w:r>
            <w:r w:rsidRPr="00C0739D">
              <w:rPr>
                <w:noProof/>
                <w:webHidden/>
              </w:rPr>
              <w:tab/>
            </w:r>
            <w:r w:rsidRPr="00C0739D">
              <w:rPr>
                <w:noProof/>
                <w:webHidden/>
              </w:rPr>
              <w:fldChar w:fldCharType="begin"/>
            </w:r>
            <w:r w:rsidRPr="00C0739D">
              <w:rPr>
                <w:noProof/>
                <w:webHidden/>
              </w:rPr>
              <w:instrText xml:space="preserve"> PAGEREF _Toc205452617 \h </w:instrText>
            </w:r>
            <w:r w:rsidRPr="00C0739D">
              <w:rPr>
                <w:noProof/>
                <w:webHidden/>
              </w:rPr>
            </w:r>
            <w:r w:rsidRPr="00C0739D">
              <w:rPr>
                <w:noProof/>
                <w:webHidden/>
              </w:rPr>
              <w:fldChar w:fldCharType="separate"/>
            </w:r>
            <w:r w:rsidR="00C4582D">
              <w:rPr>
                <w:noProof/>
                <w:webHidden/>
              </w:rPr>
              <w:t>3</w:t>
            </w:r>
            <w:r w:rsidRPr="00C0739D">
              <w:rPr>
                <w:noProof/>
                <w:webHidden/>
              </w:rPr>
              <w:fldChar w:fldCharType="end"/>
            </w:r>
          </w:hyperlink>
        </w:p>
        <w:p w14:paraId="2F73DA8B" w14:textId="05F94BDE" w:rsidR="00C0739D" w:rsidRPr="00C0739D" w:rsidRDefault="00C0739D">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5452618" w:history="1">
            <w:r w:rsidRPr="00C0739D">
              <w:rPr>
                <w:rStyle w:val="Hyperlink"/>
                <w:noProof/>
              </w:rPr>
              <w:t>Glossary</w:t>
            </w:r>
            <w:r w:rsidRPr="00C0739D">
              <w:rPr>
                <w:noProof/>
                <w:webHidden/>
              </w:rPr>
              <w:tab/>
            </w:r>
            <w:r w:rsidRPr="00C0739D">
              <w:rPr>
                <w:noProof/>
                <w:webHidden/>
              </w:rPr>
              <w:fldChar w:fldCharType="begin"/>
            </w:r>
            <w:r w:rsidRPr="00C0739D">
              <w:rPr>
                <w:noProof/>
                <w:webHidden/>
              </w:rPr>
              <w:instrText xml:space="preserve"> PAGEREF _Toc205452618 \h </w:instrText>
            </w:r>
            <w:r w:rsidRPr="00C0739D">
              <w:rPr>
                <w:noProof/>
                <w:webHidden/>
              </w:rPr>
            </w:r>
            <w:r w:rsidRPr="00C0739D">
              <w:rPr>
                <w:noProof/>
                <w:webHidden/>
              </w:rPr>
              <w:fldChar w:fldCharType="separate"/>
            </w:r>
            <w:r w:rsidR="00C4582D">
              <w:rPr>
                <w:noProof/>
                <w:webHidden/>
              </w:rPr>
              <w:t>4</w:t>
            </w:r>
            <w:r w:rsidRPr="00C0739D">
              <w:rPr>
                <w:noProof/>
                <w:webHidden/>
              </w:rPr>
              <w:fldChar w:fldCharType="end"/>
            </w:r>
          </w:hyperlink>
        </w:p>
        <w:p w14:paraId="0A93C058" w14:textId="7F8A39F9"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19" w:history="1">
            <w:r w:rsidRPr="00C0739D">
              <w:rPr>
                <w:rStyle w:val="Hyperlink"/>
                <w:noProof/>
              </w:rPr>
              <w:t>1</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Introduction</w:t>
            </w:r>
            <w:r w:rsidRPr="00C0739D">
              <w:rPr>
                <w:noProof/>
                <w:webHidden/>
              </w:rPr>
              <w:tab/>
            </w:r>
            <w:r w:rsidRPr="00C0739D">
              <w:rPr>
                <w:noProof/>
                <w:webHidden/>
              </w:rPr>
              <w:fldChar w:fldCharType="begin"/>
            </w:r>
            <w:r w:rsidRPr="00C0739D">
              <w:rPr>
                <w:noProof/>
                <w:webHidden/>
              </w:rPr>
              <w:instrText xml:space="preserve"> PAGEREF _Toc205452619 \h </w:instrText>
            </w:r>
            <w:r w:rsidRPr="00C0739D">
              <w:rPr>
                <w:noProof/>
                <w:webHidden/>
              </w:rPr>
            </w:r>
            <w:r w:rsidRPr="00C0739D">
              <w:rPr>
                <w:noProof/>
                <w:webHidden/>
              </w:rPr>
              <w:fldChar w:fldCharType="separate"/>
            </w:r>
            <w:r w:rsidR="00C4582D">
              <w:rPr>
                <w:noProof/>
                <w:webHidden/>
              </w:rPr>
              <w:t>5</w:t>
            </w:r>
            <w:r w:rsidRPr="00C0739D">
              <w:rPr>
                <w:noProof/>
                <w:webHidden/>
              </w:rPr>
              <w:fldChar w:fldCharType="end"/>
            </w:r>
          </w:hyperlink>
        </w:p>
        <w:p w14:paraId="6146AC22" w14:textId="2D1F3C97"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0" w:history="1">
            <w:r w:rsidRPr="00C0739D">
              <w:rPr>
                <w:rStyle w:val="Hyperlink"/>
                <w:noProof/>
              </w:rPr>
              <w:t>2</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Project Overview</w:t>
            </w:r>
            <w:r w:rsidRPr="00C0739D">
              <w:rPr>
                <w:noProof/>
                <w:webHidden/>
              </w:rPr>
              <w:tab/>
            </w:r>
            <w:r w:rsidRPr="00C0739D">
              <w:rPr>
                <w:noProof/>
                <w:webHidden/>
              </w:rPr>
              <w:fldChar w:fldCharType="begin"/>
            </w:r>
            <w:r w:rsidRPr="00C0739D">
              <w:rPr>
                <w:noProof/>
                <w:webHidden/>
              </w:rPr>
              <w:instrText xml:space="preserve"> PAGEREF _Toc205452620 \h </w:instrText>
            </w:r>
            <w:r w:rsidRPr="00C0739D">
              <w:rPr>
                <w:noProof/>
                <w:webHidden/>
              </w:rPr>
            </w:r>
            <w:r w:rsidRPr="00C0739D">
              <w:rPr>
                <w:noProof/>
                <w:webHidden/>
              </w:rPr>
              <w:fldChar w:fldCharType="separate"/>
            </w:r>
            <w:r w:rsidR="00C4582D">
              <w:rPr>
                <w:noProof/>
                <w:webHidden/>
              </w:rPr>
              <w:t>6</w:t>
            </w:r>
            <w:r w:rsidRPr="00C0739D">
              <w:rPr>
                <w:noProof/>
                <w:webHidden/>
              </w:rPr>
              <w:fldChar w:fldCharType="end"/>
            </w:r>
          </w:hyperlink>
        </w:p>
        <w:p w14:paraId="6F468F15" w14:textId="7AFBF7B7"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1" w:history="1">
            <w:r w:rsidRPr="00C0739D">
              <w:rPr>
                <w:rStyle w:val="Hyperlink"/>
                <w:b w:val="0"/>
                <w:bCs w:val="0"/>
              </w:rPr>
              <w:t>2.1</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Project Statement</w:t>
            </w:r>
            <w:r w:rsidRPr="00C0739D">
              <w:rPr>
                <w:b w:val="0"/>
                <w:bCs w:val="0"/>
                <w:webHidden/>
              </w:rPr>
              <w:tab/>
            </w:r>
            <w:r w:rsidRPr="00C0739D">
              <w:rPr>
                <w:b w:val="0"/>
                <w:bCs w:val="0"/>
                <w:webHidden/>
              </w:rPr>
              <w:fldChar w:fldCharType="begin"/>
            </w:r>
            <w:r w:rsidRPr="00C0739D">
              <w:rPr>
                <w:b w:val="0"/>
                <w:bCs w:val="0"/>
                <w:webHidden/>
              </w:rPr>
              <w:instrText xml:space="preserve"> PAGEREF _Toc205452621 \h </w:instrText>
            </w:r>
            <w:r w:rsidRPr="00C0739D">
              <w:rPr>
                <w:b w:val="0"/>
                <w:bCs w:val="0"/>
                <w:webHidden/>
              </w:rPr>
            </w:r>
            <w:r w:rsidRPr="00C0739D">
              <w:rPr>
                <w:b w:val="0"/>
                <w:bCs w:val="0"/>
                <w:webHidden/>
              </w:rPr>
              <w:fldChar w:fldCharType="separate"/>
            </w:r>
            <w:r w:rsidR="00C4582D">
              <w:rPr>
                <w:b w:val="0"/>
                <w:bCs w:val="0"/>
                <w:webHidden/>
              </w:rPr>
              <w:t>6</w:t>
            </w:r>
            <w:r w:rsidRPr="00C0739D">
              <w:rPr>
                <w:b w:val="0"/>
                <w:bCs w:val="0"/>
                <w:webHidden/>
              </w:rPr>
              <w:fldChar w:fldCharType="end"/>
            </w:r>
          </w:hyperlink>
        </w:p>
        <w:p w14:paraId="00EC06B4" w14:textId="53D81B4F"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2" w:history="1">
            <w:r w:rsidRPr="00C0739D">
              <w:rPr>
                <w:rStyle w:val="Hyperlink"/>
                <w:b w:val="0"/>
                <w:bCs w:val="0"/>
              </w:rPr>
              <w:t>2.2</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Project Objectives (Long-Term)</w:t>
            </w:r>
            <w:r w:rsidRPr="00C0739D">
              <w:rPr>
                <w:b w:val="0"/>
                <w:bCs w:val="0"/>
                <w:webHidden/>
              </w:rPr>
              <w:tab/>
            </w:r>
            <w:r w:rsidRPr="00C0739D">
              <w:rPr>
                <w:b w:val="0"/>
                <w:bCs w:val="0"/>
                <w:webHidden/>
              </w:rPr>
              <w:fldChar w:fldCharType="begin"/>
            </w:r>
            <w:r w:rsidRPr="00C0739D">
              <w:rPr>
                <w:b w:val="0"/>
                <w:bCs w:val="0"/>
                <w:webHidden/>
              </w:rPr>
              <w:instrText xml:space="preserve"> PAGEREF _Toc205452622 \h </w:instrText>
            </w:r>
            <w:r w:rsidRPr="00C0739D">
              <w:rPr>
                <w:b w:val="0"/>
                <w:bCs w:val="0"/>
                <w:webHidden/>
              </w:rPr>
            </w:r>
            <w:r w:rsidRPr="00C0739D">
              <w:rPr>
                <w:b w:val="0"/>
                <w:bCs w:val="0"/>
                <w:webHidden/>
              </w:rPr>
              <w:fldChar w:fldCharType="separate"/>
            </w:r>
            <w:r w:rsidR="00C4582D">
              <w:rPr>
                <w:b w:val="0"/>
                <w:bCs w:val="0"/>
                <w:webHidden/>
              </w:rPr>
              <w:t>6</w:t>
            </w:r>
            <w:r w:rsidRPr="00C0739D">
              <w:rPr>
                <w:b w:val="0"/>
                <w:bCs w:val="0"/>
                <w:webHidden/>
              </w:rPr>
              <w:fldChar w:fldCharType="end"/>
            </w:r>
          </w:hyperlink>
        </w:p>
        <w:p w14:paraId="79C9D46B" w14:textId="223789EB"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3" w:history="1">
            <w:r w:rsidRPr="00C0739D">
              <w:rPr>
                <w:rStyle w:val="Hyperlink"/>
                <w:b w:val="0"/>
                <w:bCs w:val="0"/>
              </w:rPr>
              <w:t>2.3</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emester Objectives / Deliverables (Short Term)</w:t>
            </w:r>
            <w:r w:rsidRPr="00C0739D">
              <w:rPr>
                <w:b w:val="0"/>
                <w:bCs w:val="0"/>
                <w:webHidden/>
              </w:rPr>
              <w:tab/>
            </w:r>
            <w:r w:rsidRPr="00C0739D">
              <w:rPr>
                <w:b w:val="0"/>
                <w:bCs w:val="0"/>
                <w:webHidden/>
              </w:rPr>
              <w:fldChar w:fldCharType="begin"/>
            </w:r>
            <w:r w:rsidRPr="00C0739D">
              <w:rPr>
                <w:b w:val="0"/>
                <w:bCs w:val="0"/>
                <w:webHidden/>
              </w:rPr>
              <w:instrText xml:space="preserve"> PAGEREF _Toc205452623 \h </w:instrText>
            </w:r>
            <w:r w:rsidRPr="00C0739D">
              <w:rPr>
                <w:b w:val="0"/>
                <w:bCs w:val="0"/>
                <w:webHidden/>
              </w:rPr>
            </w:r>
            <w:r w:rsidRPr="00C0739D">
              <w:rPr>
                <w:b w:val="0"/>
                <w:bCs w:val="0"/>
                <w:webHidden/>
              </w:rPr>
              <w:fldChar w:fldCharType="separate"/>
            </w:r>
            <w:r w:rsidR="00C4582D">
              <w:rPr>
                <w:b w:val="0"/>
                <w:bCs w:val="0"/>
                <w:webHidden/>
              </w:rPr>
              <w:t>6</w:t>
            </w:r>
            <w:r w:rsidRPr="00C0739D">
              <w:rPr>
                <w:b w:val="0"/>
                <w:bCs w:val="0"/>
                <w:webHidden/>
              </w:rPr>
              <w:fldChar w:fldCharType="end"/>
            </w:r>
          </w:hyperlink>
        </w:p>
        <w:p w14:paraId="4EE71371" w14:textId="32384E25"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4" w:history="1">
            <w:r w:rsidRPr="00C0739D">
              <w:rPr>
                <w:rStyle w:val="Hyperlink"/>
                <w:noProof/>
              </w:rPr>
              <w:t>3</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Proposed System Design</w:t>
            </w:r>
            <w:r w:rsidRPr="00C0739D">
              <w:rPr>
                <w:noProof/>
                <w:webHidden/>
              </w:rPr>
              <w:tab/>
            </w:r>
            <w:r w:rsidRPr="00C0739D">
              <w:rPr>
                <w:noProof/>
                <w:webHidden/>
              </w:rPr>
              <w:fldChar w:fldCharType="begin"/>
            </w:r>
            <w:r w:rsidRPr="00C0739D">
              <w:rPr>
                <w:noProof/>
                <w:webHidden/>
              </w:rPr>
              <w:instrText xml:space="preserve"> PAGEREF _Toc205452624 \h </w:instrText>
            </w:r>
            <w:r w:rsidRPr="00C0739D">
              <w:rPr>
                <w:noProof/>
                <w:webHidden/>
              </w:rPr>
            </w:r>
            <w:r w:rsidRPr="00C0739D">
              <w:rPr>
                <w:noProof/>
                <w:webHidden/>
              </w:rPr>
              <w:fldChar w:fldCharType="separate"/>
            </w:r>
            <w:r w:rsidR="00C4582D">
              <w:rPr>
                <w:noProof/>
                <w:webHidden/>
              </w:rPr>
              <w:t>7</w:t>
            </w:r>
            <w:r w:rsidRPr="00C0739D">
              <w:rPr>
                <w:noProof/>
                <w:webHidden/>
              </w:rPr>
              <w:fldChar w:fldCharType="end"/>
            </w:r>
          </w:hyperlink>
        </w:p>
        <w:p w14:paraId="11E1C420" w14:textId="5BBAFFE8"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5" w:history="1">
            <w:r w:rsidRPr="00C0739D">
              <w:rPr>
                <w:rStyle w:val="Hyperlink"/>
                <w:b w:val="0"/>
                <w:bCs w:val="0"/>
              </w:rPr>
              <w:t>3.1</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ystem Overview</w:t>
            </w:r>
            <w:r w:rsidRPr="00C0739D">
              <w:rPr>
                <w:b w:val="0"/>
                <w:bCs w:val="0"/>
                <w:webHidden/>
              </w:rPr>
              <w:tab/>
            </w:r>
            <w:r w:rsidRPr="00C0739D">
              <w:rPr>
                <w:b w:val="0"/>
                <w:bCs w:val="0"/>
                <w:webHidden/>
              </w:rPr>
              <w:fldChar w:fldCharType="begin"/>
            </w:r>
            <w:r w:rsidRPr="00C0739D">
              <w:rPr>
                <w:b w:val="0"/>
                <w:bCs w:val="0"/>
                <w:webHidden/>
              </w:rPr>
              <w:instrText xml:space="preserve"> PAGEREF _Toc205452625 \h </w:instrText>
            </w:r>
            <w:r w:rsidRPr="00C0739D">
              <w:rPr>
                <w:b w:val="0"/>
                <w:bCs w:val="0"/>
                <w:webHidden/>
              </w:rPr>
            </w:r>
            <w:r w:rsidRPr="00C0739D">
              <w:rPr>
                <w:b w:val="0"/>
                <w:bCs w:val="0"/>
                <w:webHidden/>
              </w:rPr>
              <w:fldChar w:fldCharType="separate"/>
            </w:r>
            <w:r w:rsidR="00C4582D">
              <w:rPr>
                <w:b w:val="0"/>
                <w:bCs w:val="0"/>
                <w:webHidden/>
              </w:rPr>
              <w:t>7</w:t>
            </w:r>
            <w:r w:rsidRPr="00C0739D">
              <w:rPr>
                <w:b w:val="0"/>
                <w:bCs w:val="0"/>
                <w:webHidden/>
              </w:rPr>
              <w:fldChar w:fldCharType="end"/>
            </w:r>
          </w:hyperlink>
        </w:p>
        <w:p w14:paraId="1D2DAC96" w14:textId="64C412F4"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6" w:history="1">
            <w:r w:rsidRPr="00C0739D">
              <w:rPr>
                <w:rStyle w:val="Hyperlink"/>
                <w:b w:val="0"/>
                <w:bCs w:val="0"/>
              </w:rPr>
              <w:t>3.2</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ystem Architecture Diagram(s)</w:t>
            </w:r>
            <w:r w:rsidRPr="00C0739D">
              <w:rPr>
                <w:b w:val="0"/>
                <w:bCs w:val="0"/>
                <w:webHidden/>
              </w:rPr>
              <w:tab/>
            </w:r>
            <w:r w:rsidRPr="00C0739D">
              <w:rPr>
                <w:b w:val="0"/>
                <w:bCs w:val="0"/>
                <w:webHidden/>
              </w:rPr>
              <w:fldChar w:fldCharType="begin"/>
            </w:r>
            <w:r w:rsidRPr="00C0739D">
              <w:rPr>
                <w:b w:val="0"/>
                <w:bCs w:val="0"/>
                <w:webHidden/>
              </w:rPr>
              <w:instrText xml:space="preserve"> PAGEREF _Toc205452626 \h </w:instrText>
            </w:r>
            <w:r w:rsidRPr="00C0739D">
              <w:rPr>
                <w:b w:val="0"/>
                <w:bCs w:val="0"/>
                <w:webHidden/>
              </w:rPr>
            </w:r>
            <w:r w:rsidRPr="00C0739D">
              <w:rPr>
                <w:b w:val="0"/>
                <w:bCs w:val="0"/>
                <w:webHidden/>
              </w:rPr>
              <w:fldChar w:fldCharType="separate"/>
            </w:r>
            <w:r w:rsidR="00C4582D">
              <w:rPr>
                <w:b w:val="0"/>
                <w:bCs w:val="0"/>
                <w:webHidden/>
              </w:rPr>
              <w:t>7</w:t>
            </w:r>
            <w:r w:rsidRPr="00C0739D">
              <w:rPr>
                <w:b w:val="0"/>
                <w:bCs w:val="0"/>
                <w:webHidden/>
              </w:rPr>
              <w:fldChar w:fldCharType="end"/>
            </w:r>
          </w:hyperlink>
        </w:p>
        <w:p w14:paraId="7C42A95D" w14:textId="22779CEA"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7" w:history="1">
            <w:r w:rsidRPr="00C0739D">
              <w:rPr>
                <w:rStyle w:val="Hyperlink"/>
                <w:b w:val="0"/>
                <w:bCs w:val="0"/>
              </w:rPr>
              <w:t>3.3</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Team (Subsystem) Lead Assignments</w:t>
            </w:r>
            <w:r w:rsidRPr="00C0739D">
              <w:rPr>
                <w:b w:val="0"/>
                <w:bCs w:val="0"/>
                <w:webHidden/>
              </w:rPr>
              <w:tab/>
            </w:r>
            <w:r w:rsidRPr="00C0739D">
              <w:rPr>
                <w:b w:val="0"/>
                <w:bCs w:val="0"/>
                <w:webHidden/>
              </w:rPr>
              <w:fldChar w:fldCharType="begin"/>
            </w:r>
            <w:r w:rsidRPr="00C0739D">
              <w:rPr>
                <w:b w:val="0"/>
                <w:bCs w:val="0"/>
                <w:webHidden/>
              </w:rPr>
              <w:instrText xml:space="preserve"> PAGEREF _Toc205452627 \h </w:instrText>
            </w:r>
            <w:r w:rsidRPr="00C0739D">
              <w:rPr>
                <w:b w:val="0"/>
                <w:bCs w:val="0"/>
                <w:webHidden/>
              </w:rPr>
            </w:r>
            <w:r w:rsidRPr="00C0739D">
              <w:rPr>
                <w:b w:val="0"/>
                <w:bCs w:val="0"/>
                <w:webHidden/>
              </w:rPr>
              <w:fldChar w:fldCharType="separate"/>
            </w:r>
            <w:r w:rsidR="00C4582D">
              <w:rPr>
                <w:b w:val="0"/>
                <w:bCs w:val="0"/>
                <w:webHidden/>
              </w:rPr>
              <w:t>7</w:t>
            </w:r>
            <w:r w:rsidRPr="00C0739D">
              <w:rPr>
                <w:b w:val="0"/>
                <w:bCs w:val="0"/>
                <w:webHidden/>
              </w:rPr>
              <w:fldChar w:fldCharType="end"/>
            </w:r>
          </w:hyperlink>
        </w:p>
        <w:p w14:paraId="246861CD" w14:textId="55F1A7D8"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8" w:history="1">
            <w:r w:rsidRPr="00C0739D">
              <w:rPr>
                <w:rStyle w:val="Hyperlink"/>
                <w:noProof/>
              </w:rPr>
              <w:t>4</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System Evaluation Plan</w:t>
            </w:r>
            <w:r w:rsidRPr="00C0739D">
              <w:rPr>
                <w:noProof/>
                <w:webHidden/>
              </w:rPr>
              <w:tab/>
            </w:r>
            <w:r w:rsidRPr="00C0739D">
              <w:rPr>
                <w:noProof/>
                <w:webHidden/>
              </w:rPr>
              <w:fldChar w:fldCharType="begin"/>
            </w:r>
            <w:r w:rsidRPr="00C0739D">
              <w:rPr>
                <w:noProof/>
                <w:webHidden/>
              </w:rPr>
              <w:instrText xml:space="preserve"> PAGEREF _Toc205452628 \h </w:instrText>
            </w:r>
            <w:r w:rsidRPr="00C0739D">
              <w:rPr>
                <w:noProof/>
                <w:webHidden/>
              </w:rPr>
            </w:r>
            <w:r w:rsidRPr="00C0739D">
              <w:rPr>
                <w:noProof/>
                <w:webHidden/>
              </w:rPr>
              <w:fldChar w:fldCharType="separate"/>
            </w:r>
            <w:r w:rsidR="00C4582D">
              <w:rPr>
                <w:noProof/>
                <w:webHidden/>
              </w:rPr>
              <w:t>8</w:t>
            </w:r>
            <w:r w:rsidRPr="00C0739D">
              <w:rPr>
                <w:noProof/>
                <w:webHidden/>
              </w:rPr>
              <w:fldChar w:fldCharType="end"/>
            </w:r>
          </w:hyperlink>
        </w:p>
        <w:p w14:paraId="537CC99E" w14:textId="30835557"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9" w:history="1">
            <w:r w:rsidRPr="00C0739D">
              <w:rPr>
                <w:rStyle w:val="Hyperlink"/>
                <w:noProof/>
              </w:rPr>
              <w:t>5</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Significant Accomplishments (optional but desirable!)</w:t>
            </w:r>
            <w:r w:rsidRPr="00C0739D">
              <w:rPr>
                <w:noProof/>
                <w:webHidden/>
              </w:rPr>
              <w:tab/>
            </w:r>
            <w:r w:rsidRPr="00C0739D">
              <w:rPr>
                <w:noProof/>
                <w:webHidden/>
              </w:rPr>
              <w:fldChar w:fldCharType="begin"/>
            </w:r>
            <w:r w:rsidRPr="00C0739D">
              <w:rPr>
                <w:noProof/>
                <w:webHidden/>
              </w:rPr>
              <w:instrText xml:space="preserve"> PAGEREF _Toc205452629 \h </w:instrText>
            </w:r>
            <w:r w:rsidRPr="00C0739D">
              <w:rPr>
                <w:noProof/>
                <w:webHidden/>
              </w:rPr>
            </w:r>
            <w:r w:rsidRPr="00C0739D">
              <w:rPr>
                <w:noProof/>
                <w:webHidden/>
              </w:rPr>
              <w:fldChar w:fldCharType="separate"/>
            </w:r>
            <w:r w:rsidR="00C4582D">
              <w:rPr>
                <w:noProof/>
                <w:webHidden/>
              </w:rPr>
              <w:t>9</w:t>
            </w:r>
            <w:r w:rsidRPr="00C0739D">
              <w:rPr>
                <w:noProof/>
                <w:webHidden/>
              </w:rPr>
              <w:fldChar w:fldCharType="end"/>
            </w:r>
          </w:hyperlink>
        </w:p>
        <w:p w14:paraId="754F8B8F" w14:textId="4386360B"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30" w:history="1">
            <w:r w:rsidRPr="00C0739D">
              <w:rPr>
                <w:rStyle w:val="Hyperlink"/>
                <w:noProof/>
              </w:rPr>
              <w:t>6</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References</w:t>
            </w:r>
            <w:r w:rsidRPr="00C0739D">
              <w:rPr>
                <w:noProof/>
                <w:webHidden/>
              </w:rPr>
              <w:tab/>
            </w:r>
            <w:r w:rsidRPr="00C0739D">
              <w:rPr>
                <w:noProof/>
                <w:webHidden/>
              </w:rPr>
              <w:fldChar w:fldCharType="begin"/>
            </w:r>
            <w:r w:rsidRPr="00C0739D">
              <w:rPr>
                <w:noProof/>
                <w:webHidden/>
              </w:rPr>
              <w:instrText xml:space="preserve"> PAGEREF _Toc205452630 \h </w:instrText>
            </w:r>
            <w:r w:rsidRPr="00C0739D">
              <w:rPr>
                <w:noProof/>
                <w:webHidden/>
              </w:rPr>
            </w:r>
            <w:r w:rsidRPr="00C0739D">
              <w:rPr>
                <w:noProof/>
                <w:webHidden/>
              </w:rPr>
              <w:fldChar w:fldCharType="separate"/>
            </w:r>
            <w:r w:rsidR="00C4582D">
              <w:rPr>
                <w:noProof/>
                <w:webHidden/>
              </w:rPr>
              <w:t>10</w:t>
            </w:r>
            <w:r w:rsidRPr="00C0739D">
              <w:rPr>
                <w:noProof/>
                <w:webHidden/>
              </w:rPr>
              <w:fldChar w:fldCharType="end"/>
            </w:r>
          </w:hyperlink>
        </w:p>
        <w:p w14:paraId="07A9F300" w14:textId="796159BB"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31" w:history="1">
            <w:r w:rsidRPr="00C0739D">
              <w:rPr>
                <w:rStyle w:val="Hyperlink"/>
                <w:noProof/>
              </w:rPr>
              <w:t>7</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Appendix - &lt;student name&gt; - Detailed Individual Design</w:t>
            </w:r>
            <w:r w:rsidRPr="00C0739D">
              <w:rPr>
                <w:noProof/>
                <w:webHidden/>
              </w:rPr>
              <w:tab/>
            </w:r>
            <w:r w:rsidRPr="00C0739D">
              <w:rPr>
                <w:noProof/>
                <w:webHidden/>
              </w:rPr>
              <w:fldChar w:fldCharType="begin"/>
            </w:r>
            <w:r w:rsidRPr="00C0739D">
              <w:rPr>
                <w:noProof/>
                <w:webHidden/>
              </w:rPr>
              <w:instrText xml:space="preserve"> PAGEREF _Toc205452631 \h </w:instrText>
            </w:r>
            <w:r w:rsidRPr="00C0739D">
              <w:rPr>
                <w:noProof/>
                <w:webHidden/>
              </w:rPr>
            </w:r>
            <w:r w:rsidRPr="00C0739D">
              <w:rPr>
                <w:noProof/>
                <w:webHidden/>
              </w:rPr>
              <w:fldChar w:fldCharType="separate"/>
            </w:r>
            <w:r w:rsidR="00C4582D">
              <w:rPr>
                <w:noProof/>
                <w:webHidden/>
              </w:rPr>
              <w:t>11</w:t>
            </w:r>
            <w:r w:rsidRPr="00C0739D">
              <w:rPr>
                <w:noProof/>
                <w:webHidden/>
              </w:rPr>
              <w:fldChar w:fldCharType="end"/>
            </w:r>
          </w:hyperlink>
        </w:p>
        <w:p w14:paraId="1DDBF8D4" w14:textId="234EBC0C"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2" w:history="1">
            <w:r w:rsidRPr="00C0739D">
              <w:rPr>
                <w:rStyle w:val="Hyperlink"/>
                <w:b w:val="0"/>
                <w:bCs w:val="0"/>
              </w:rPr>
              <w:t>7.1</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Introduction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2 \h </w:instrText>
            </w:r>
            <w:r w:rsidRPr="00C0739D">
              <w:rPr>
                <w:b w:val="0"/>
                <w:bCs w:val="0"/>
                <w:webHidden/>
              </w:rPr>
            </w:r>
            <w:r w:rsidRPr="00C0739D">
              <w:rPr>
                <w:b w:val="0"/>
                <w:bCs w:val="0"/>
                <w:webHidden/>
              </w:rPr>
              <w:fldChar w:fldCharType="separate"/>
            </w:r>
            <w:r w:rsidR="00C4582D">
              <w:rPr>
                <w:b w:val="0"/>
                <w:bCs w:val="0"/>
                <w:webHidden/>
              </w:rPr>
              <w:t>11</w:t>
            </w:r>
            <w:r w:rsidRPr="00C0739D">
              <w:rPr>
                <w:b w:val="0"/>
                <w:bCs w:val="0"/>
                <w:webHidden/>
              </w:rPr>
              <w:fldChar w:fldCharType="end"/>
            </w:r>
          </w:hyperlink>
        </w:p>
        <w:p w14:paraId="1AE5AED7" w14:textId="3680A48A"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3" w:history="1">
            <w:r w:rsidRPr="00C0739D">
              <w:rPr>
                <w:rStyle w:val="Hyperlink"/>
                <w:b w:val="0"/>
                <w:bCs w:val="0"/>
              </w:rPr>
              <w:t>7.2</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ystem Architecture and Interface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3 \h </w:instrText>
            </w:r>
            <w:r w:rsidRPr="00C0739D">
              <w:rPr>
                <w:b w:val="0"/>
                <w:bCs w:val="0"/>
                <w:webHidden/>
              </w:rPr>
            </w:r>
            <w:r w:rsidRPr="00C0739D">
              <w:rPr>
                <w:b w:val="0"/>
                <w:bCs w:val="0"/>
                <w:webHidden/>
              </w:rPr>
              <w:fldChar w:fldCharType="separate"/>
            </w:r>
            <w:r w:rsidR="00C4582D">
              <w:rPr>
                <w:b w:val="0"/>
                <w:bCs w:val="0"/>
                <w:webHidden/>
              </w:rPr>
              <w:t>11</w:t>
            </w:r>
            <w:r w:rsidRPr="00C0739D">
              <w:rPr>
                <w:b w:val="0"/>
                <w:bCs w:val="0"/>
                <w:webHidden/>
              </w:rPr>
              <w:fldChar w:fldCharType="end"/>
            </w:r>
          </w:hyperlink>
        </w:p>
        <w:p w14:paraId="78712F11" w14:textId="117EC59F" w:rsidR="00C0739D" w:rsidRPr="00C0739D" w:rsidRDefault="00C0739D">
          <w:pPr>
            <w:pStyle w:val="TOC3"/>
            <w:tabs>
              <w:tab w:val="left" w:pos="1440"/>
              <w:tab w:val="right" w:leader="dot" w:pos="9350"/>
            </w:tabs>
            <w:rPr>
              <w:rFonts w:asciiTheme="minorHAnsi" w:eastAsiaTheme="minorEastAsia" w:hAnsiTheme="minorHAnsi" w:cstheme="minorBidi"/>
              <w:noProof/>
              <w:kern w:val="2"/>
              <w:lang w:eastAsia="en-US"/>
              <w14:ligatures w14:val="standardContextual"/>
            </w:rPr>
          </w:pPr>
          <w:hyperlink w:anchor="_Toc205452634" w:history="1">
            <w:r w:rsidRPr="00C0739D">
              <w:rPr>
                <w:rStyle w:val="Hyperlink"/>
                <w:noProof/>
              </w:rPr>
              <w:t>7.2.1</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System Architecture</w:t>
            </w:r>
            <w:r w:rsidRPr="00C0739D">
              <w:rPr>
                <w:noProof/>
                <w:webHidden/>
              </w:rPr>
              <w:tab/>
            </w:r>
            <w:r w:rsidRPr="00C0739D">
              <w:rPr>
                <w:noProof/>
                <w:webHidden/>
              </w:rPr>
              <w:fldChar w:fldCharType="begin"/>
            </w:r>
            <w:r w:rsidRPr="00C0739D">
              <w:rPr>
                <w:noProof/>
                <w:webHidden/>
              </w:rPr>
              <w:instrText xml:space="preserve"> PAGEREF _Toc205452634 \h </w:instrText>
            </w:r>
            <w:r w:rsidRPr="00C0739D">
              <w:rPr>
                <w:noProof/>
                <w:webHidden/>
              </w:rPr>
            </w:r>
            <w:r w:rsidRPr="00C0739D">
              <w:rPr>
                <w:noProof/>
                <w:webHidden/>
              </w:rPr>
              <w:fldChar w:fldCharType="separate"/>
            </w:r>
            <w:r w:rsidR="00C4582D">
              <w:rPr>
                <w:noProof/>
                <w:webHidden/>
              </w:rPr>
              <w:t>11</w:t>
            </w:r>
            <w:r w:rsidRPr="00C0739D">
              <w:rPr>
                <w:noProof/>
                <w:webHidden/>
              </w:rPr>
              <w:fldChar w:fldCharType="end"/>
            </w:r>
          </w:hyperlink>
        </w:p>
        <w:p w14:paraId="29278B86" w14:textId="34D43FE1" w:rsidR="00C0739D" w:rsidRPr="00C0739D" w:rsidRDefault="00C0739D">
          <w:pPr>
            <w:pStyle w:val="TOC3"/>
            <w:tabs>
              <w:tab w:val="left" w:pos="1440"/>
              <w:tab w:val="right" w:leader="dot" w:pos="9350"/>
            </w:tabs>
            <w:rPr>
              <w:rFonts w:asciiTheme="minorHAnsi" w:eastAsiaTheme="minorEastAsia" w:hAnsiTheme="minorHAnsi" w:cstheme="minorBidi"/>
              <w:noProof/>
              <w:kern w:val="2"/>
              <w:lang w:eastAsia="en-US"/>
              <w14:ligatures w14:val="standardContextual"/>
            </w:rPr>
          </w:pPr>
          <w:hyperlink w:anchor="_Toc205452635" w:history="1">
            <w:r w:rsidRPr="00C0739D">
              <w:rPr>
                <w:rStyle w:val="Hyperlink"/>
                <w:noProof/>
              </w:rPr>
              <w:t>7.2.2</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Interfaces from This Work to Other Project Elements</w:t>
            </w:r>
            <w:r w:rsidRPr="00C0739D">
              <w:rPr>
                <w:noProof/>
                <w:webHidden/>
              </w:rPr>
              <w:tab/>
            </w:r>
            <w:r w:rsidRPr="00C0739D">
              <w:rPr>
                <w:noProof/>
                <w:webHidden/>
              </w:rPr>
              <w:fldChar w:fldCharType="begin"/>
            </w:r>
            <w:r w:rsidRPr="00C0739D">
              <w:rPr>
                <w:noProof/>
                <w:webHidden/>
              </w:rPr>
              <w:instrText xml:space="preserve"> PAGEREF _Toc205452635 \h </w:instrText>
            </w:r>
            <w:r w:rsidRPr="00C0739D">
              <w:rPr>
                <w:noProof/>
                <w:webHidden/>
              </w:rPr>
            </w:r>
            <w:r w:rsidRPr="00C0739D">
              <w:rPr>
                <w:noProof/>
                <w:webHidden/>
              </w:rPr>
              <w:fldChar w:fldCharType="separate"/>
            </w:r>
            <w:r w:rsidR="00C4582D">
              <w:rPr>
                <w:noProof/>
                <w:webHidden/>
              </w:rPr>
              <w:t>11</w:t>
            </w:r>
            <w:r w:rsidRPr="00C0739D">
              <w:rPr>
                <w:noProof/>
                <w:webHidden/>
              </w:rPr>
              <w:fldChar w:fldCharType="end"/>
            </w:r>
          </w:hyperlink>
        </w:p>
        <w:p w14:paraId="6D206054" w14:textId="101B81B4"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6" w:history="1">
            <w:r w:rsidRPr="00C0739D">
              <w:rPr>
                <w:rStyle w:val="Hyperlink"/>
                <w:b w:val="0"/>
                <w:bCs w:val="0"/>
              </w:rPr>
              <w:t>7.3</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Key Needs and Requirements/Use Cases/User Storie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6 \h </w:instrText>
            </w:r>
            <w:r w:rsidRPr="00C0739D">
              <w:rPr>
                <w:b w:val="0"/>
                <w:bCs w:val="0"/>
                <w:webHidden/>
              </w:rPr>
            </w:r>
            <w:r w:rsidRPr="00C0739D">
              <w:rPr>
                <w:b w:val="0"/>
                <w:bCs w:val="0"/>
                <w:webHidden/>
              </w:rPr>
              <w:fldChar w:fldCharType="separate"/>
            </w:r>
            <w:r w:rsidR="00C4582D">
              <w:rPr>
                <w:b w:val="0"/>
                <w:bCs w:val="0"/>
                <w:webHidden/>
              </w:rPr>
              <w:t>12</w:t>
            </w:r>
            <w:r w:rsidRPr="00C0739D">
              <w:rPr>
                <w:b w:val="0"/>
                <w:bCs w:val="0"/>
                <w:webHidden/>
              </w:rPr>
              <w:fldChar w:fldCharType="end"/>
            </w:r>
          </w:hyperlink>
        </w:p>
        <w:p w14:paraId="0E1C6FC1" w14:textId="0FACD30C"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7" w:history="1">
            <w:r w:rsidRPr="00C0739D">
              <w:rPr>
                <w:rStyle w:val="Hyperlink"/>
                <w:b w:val="0"/>
                <w:bCs w:val="0"/>
              </w:rPr>
              <w:t>7.4</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Concept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7 \h </w:instrText>
            </w:r>
            <w:r w:rsidRPr="00C0739D">
              <w:rPr>
                <w:b w:val="0"/>
                <w:bCs w:val="0"/>
                <w:webHidden/>
              </w:rPr>
            </w:r>
            <w:r w:rsidRPr="00C0739D">
              <w:rPr>
                <w:b w:val="0"/>
                <w:bCs w:val="0"/>
                <w:webHidden/>
              </w:rPr>
              <w:fldChar w:fldCharType="separate"/>
            </w:r>
            <w:r w:rsidR="00C4582D">
              <w:rPr>
                <w:b w:val="0"/>
                <w:bCs w:val="0"/>
                <w:webHidden/>
              </w:rPr>
              <w:t>12</w:t>
            </w:r>
            <w:r w:rsidRPr="00C0739D">
              <w:rPr>
                <w:b w:val="0"/>
                <w:bCs w:val="0"/>
                <w:webHidden/>
              </w:rPr>
              <w:fldChar w:fldCharType="end"/>
            </w:r>
          </w:hyperlink>
        </w:p>
        <w:p w14:paraId="73F7EEB1" w14:textId="6A6A69E9"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8" w:history="1">
            <w:r w:rsidRPr="00C0739D">
              <w:rPr>
                <w:rStyle w:val="Hyperlink"/>
                <w:b w:val="0"/>
                <w:bCs w:val="0"/>
              </w:rPr>
              <w:t>7.5</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Technical Design Challenges (Risk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8 \h </w:instrText>
            </w:r>
            <w:r w:rsidRPr="00C0739D">
              <w:rPr>
                <w:b w:val="0"/>
                <w:bCs w:val="0"/>
                <w:webHidden/>
              </w:rPr>
            </w:r>
            <w:r w:rsidRPr="00C0739D">
              <w:rPr>
                <w:b w:val="0"/>
                <w:bCs w:val="0"/>
                <w:webHidden/>
              </w:rPr>
              <w:fldChar w:fldCharType="separate"/>
            </w:r>
            <w:r w:rsidR="00C4582D">
              <w:rPr>
                <w:b w:val="0"/>
                <w:bCs w:val="0"/>
                <w:webHidden/>
              </w:rPr>
              <w:t>12</w:t>
            </w:r>
            <w:r w:rsidRPr="00C0739D">
              <w:rPr>
                <w:b w:val="0"/>
                <w:bCs w:val="0"/>
                <w:webHidden/>
              </w:rPr>
              <w:fldChar w:fldCharType="end"/>
            </w:r>
          </w:hyperlink>
        </w:p>
        <w:p w14:paraId="098CE342" w14:textId="0AFE598B"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9" w:history="1">
            <w:r w:rsidRPr="00C0739D">
              <w:rPr>
                <w:rStyle w:val="Hyperlink"/>
                <w:b w:val="0"/>
                <w:bCs w:val="0"/>
              </w:rPr>
              <w:t>7.6</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Unit Test Strategy (Demo) and Integration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9 \h </w:instrText>
            </w:r>
            <w:r w:rsidRPr="00C0739D">
              <w:rPr>
                <w:b w:val="0"/>
                <w:bCs w:val="0"/>
                <w:webHidden/>
              </w:rPr>
            </w:r>
            <w:r w:rsidRPr="00C0739D">
              <w:rPr>
                <w:b w:val="0"/>
                <w:bCs w:val="0"/>
                <w:webHidden/>
              </w:rPr>
              <w:fldChar w:fldCharType="separate"/>
            </w:r>
            <w:r w:rsidR="00C4582D">
              <w:rPr>
                <w:b w:val="0"/>
                <w:bCs w:val="0"/>
                <w:webHidden/>
              </w:rPr>
              <w:t>12</w:t>
            </w:r>
            <w:r w:rsidRPr="00C0739D">
              <w:rPr>
                <w:b w:val="0"/>
                <w:bCs w:val="0"/>
                <w:webHidden/>
              </w:rPr>
              <w:fldChar w:fldCharType="end"/>
            </w:r>
          </w:hyperlink>
        </w:p>
        <w:p w14:paraId="7CF6FE44" w14:textId="429939B2"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40" w:history="1">
            <w:r w:rsidRPr="00C0739D">
              <w:rPr>
                <w:rStyle w:val="Hyperlink"/>
                <w:b w:val="0"/>
                <w:bCs w:val="0"/>
              </w:rPr>
              <w:t>7.7</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Individual Project Plan</w:t>
            </w:r>
            <w:r w:rsidRPr="00C0739D">
              <w:rPr>
                <w:b w:val="0"/>
                <w:bCs w:val="0"/>
                <w:webHidden/>
              </w:rPr>
              <w:tab/>
            </w:r>
            <w:r w:rsidRPr="00C0739D">
              <w:rPr>
                <w:b w:val="0"/>
                <w:bCs w:val="0"/>
                <w:webHidden/>
              </w:rPr>
              <w:fldChar w:fldCharType="begin"/>
            </w:r>
            <w:r w:rsidRPr="00C0739D">
              <w:rPr>
                <w:b w:val="0"/>
                <w:bCs w:val="0"/>
                <w:webHidden/>
              </w:rPr>
              <w:instrText xml:space="preserve"> PAGEREF _Toc205452640 \h </w:instrText>
            </w:r>
            <w:r w:rsidRPr="00C0739D">
              <w:rPr>
                <w:b w:val="0"/>
                <w:bCs w:val="0"/>
                <w:webHidden/>
              </w:rPr>
            </w:r>
            <w:r w:rsidRPr="00C0739D">
              <w:rPr>
                <w:b w:val="0"/>
                <w:bCs w:val="0"/>
                <w:webHidden/>
              </w:rPr>
              <w:fldChar w:fldCharType="separate"/>
            </w:r>
            <w:r w:rsidR="00C4582D">
              <w:rPr>
                <w:b w:val="0"/>
                <w:bCs w:val="0"/>
                <w:webHidden/>
              </w:rPr>
              <w:t>13</w:t>
            </w:r>
            <w:r w:rsidRPr="00C0739D">
              <w:rPr>
                <w:b w:val="0"/>
                <w:bCs w:val="0"/>
                <w:webHidden/>
              </w:rPr>
              <w:fldChar w:fldCharType="end"/>
            </w:r>
          </w:hyperlink>
        </w:p>
        <w:p w14:paraId="2A8565C0" w14:textId="46D99480" w:rsid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41" w:history="1">
            <w:r w:rsidRPr="00C0739D">
              <w:rPr>
                <w:rStyle w:val="Hyperlink"/>
                <w:b w:val="0"/>
                <w:bCs w:val="0"/>
              </w:rPr>
              <w:t>7.8</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tandards</w:t>
            </w:r>
            <w:r w:rsidRPr="00C0739D">
              <w:rPr>
                <w:b w:val="0"/>
                <w:bCs w:val="0"/>
                <w:webHidden/>
              </w:rPr>
              <w:tab/>
            </w:r>
            <w:r w:rsidRPr="00C0739D">
              <w:rPr>
                <w:b w:val="0"/>
                <w:bCs w:val="0"/>
                <w:webHidden/>
              </w:rPr>
              <w:fldChar w:fldCharType="begin"/>
            </w:r>
            <w:r w:rsidRPr="00C0739D">
              <w:rPr>
                <w:b w:val="0"/>
                <w:bCs w:val="0"/>
                <w:webHidden/>
              </w:rPr>
              <w:instrText xml:space="preserve"> PAGEREF _Toc205452641 \h </w:instrText>
            </w:r>
            <w:r w:rsidRPr="00C0739D">
              <w:rPr>
                <w:b w:val="0"/>
                <w:bCs w:val="0"/>
                <w:webHidden/>
              </w:rPr>
            </w:r>
            <w:r w:rsidRPr="00C0739D">
              <w:rPr>
                <w:b w:val="0"/>
                <w:bCs w:val="0"/>
                <w:webHidden/>
              </w:rPr>
              <w:fldChar w:fldCharType="separate"/>
            </w:r>
            <w:r w:rsidR="00C4582D">
              <w:rPr>
                <w:b w:val="0"/>
                <w:bCs w:val="0"/>
                <w:webHidden/>
              </w:rPr>
              <w:t>13</w:t>
            </w:r>
            <w:r w:rsidRPr="00C0739D">
              <w:rPr>
                <w:b w:val="0"/>
                <w:bCs w:val="0"/>
                <w:webHidden/>
              </w:rPr>
              <w:fldChar w:fldCharType="end"/>
            </w:r>
          </w:hyperlink>
        </w:p>
        <w:p w14:paraId="6480B145" w14:textId="5A9D31B8" w:rsidR="00727D45" w:rsidRDefault="00727D45" w:rsidP="009D1602">
          <w:pPr>
            <w:spacing w:line="360" w:lineRule="auto"/>
          </w:pPr>
          <w:r w:rsidRPr="00F81C0A">
            <w:rPr>
              <w:rStyle w:val="Hyperlink"/>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CC0066">
      <w:pPr>
        <w:pStyle w:val="Heading1"/>
        <w:numPr>
          <w:ilvl w:val="0"/>
          <w:numId w:val="0"/>
        </w:numPr>
      </w:pPr>
      <w:r w:rsidRPr="48958156">
        <w:br w:type="page"/>
      </w:r>
      <w:bookmarkStart w:id="1" w:name="_Toc205452616"/>
      <w:bookmarkStart w:id="2" w:name="_Toc50947476"/>
      <w:r w:rsidR="48958156" w:rsidRPr="48958156">
        <w:lastRenderedPageBreak/>
        <w:t>List of Figures</w:t>
      </w:r>
      <w:bookmarkEnd w:id="1"/>
      <w:r w:rsidR="48958156" w:rsidRPr="48958156">
        <w:t xml:space="preserve"> </w:t>
      </w:r>
      <w:bookmarkEnd w:id="2"/>
    </w:p>
    <w:p w14:paraId="2A0D038D" w14:textId="4B4AB169" w:rsidR="7643D16C" w:rsidRDefault="7643D16C" w:rsidP="7643D16C">
      <w:pPr>
        <w:rPr>
          <w:b/>
          <w:bCs/>
          <w:noProof/>
        </w:rPr>
      </w:pPr>
    </w:p>
    <w:p w14:paraId="7EE7FE83" w14:textId="4CEE2262"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r>
        <w:r w:rsidR="0040340C">
          <w:rPr>
            <w:noProof/>
            <w:webHidden/>
          </w:rPr>
          <w:fldChar w:fldCharType="separate"/>
        </w:r>
        <w:r w:rsidR="00C4582D">
          <w:rPr>
            <w:b/>
            <w:bCs/>
            <w:noProof/>
            <w:webHidden/>
          </w:rPr>
          <w:t>Error! Bookmark not defined.</w:t>
        </w:r>
        <w:r w:rsidR="0040340C">
          <w:rPr>
            <w:noProof/>
            <w:webHidden/>
          </w:rPr>
          <w:fldChar w:fldCharType="end"/>
        </w:r>
      </w:hyperlink>
    </w:p>
    <w:p w14:paraId="7A63FF61" w14:textId="251BF069" w:rsidR="00B047E8" w:rsidRDefault="007663D1" w:rsidP="00B047E8">
      <w:r>
        <w:fldChar w:fldCharType="end"/>
      </w:r>
    </w:p>
    <w:p w14:paraId="14598186" w14:textId="172B2CB2" w:rsidR="001C3313" w:rsidRDefault="001C3313" w:rsidP="00CC0066">
      <w:pPr>
        <w:pStyle w:val="Heading1"/>
        <w:numPr>
          <w:ilvl w:val="0"/>
          <w:numId w:val="0"/>
        </w:numPr>
      </w:pPr>
      <w:bookmarkStart w:id="3" w:name="_Toc205452617"/>
      <w:r w:rsidRPr="48958156">
        <w:t xml:space="preserve">List of </w:t>
      </w:r>
      <w:r>
        <w:t>Tables</w:t>
      </w:r>
      <w:bookmarkEnd w:id="3"/>
      <w:r w:rsidRPr="48958156">
        <w:t xml:space="preserve"> </w:t>
      </w:r>
    </w:p>
    <w:p w14:paraId="20DE44D4" w14:textId="388F37CF" w:rsidR="001C3313" w:rsidRDefault="001C3313" w:rsidP="001C3313">
      <w:pPr>
        <w:rPr>
          <w:b/>
          <w:bCs/>
          <w:noProof/>
        </w:rPr>
      </w:pPr>
    </w:p>
    <w:p w14:paraId="0A032C58" w14:textId="51E0E726"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r>
          <w:rPr>
            <w:noProof/>
            <w:webHidden/>
          </w:rPr>
          <w:fldChar w:fldCharType="begin"/>
        </w:r>
        <w:r>
          <w:rPr>
            <w:noProof/>
            <w:webHidden/>
          </w:rPr>
          <w:instrText xml:space="preserve"> PAGEREF _Toc80276556 \h </w:instrText>
        </w:r>
        <w:r>
          <w:rPr>
            <w:noProof/>
            <w:webHidden/>
          </w:rPr>
        </w:r>
        <w:r>
          <w:rPr>
            <w:noProof/>
            <w:webHidden/>
          </w:rPr>
          <w:fldChar w:fldCharType="separate"/>
        </w:r>
        <w:r w:rsidR="00C4582D">
          <w:rPr>
            <w:b/>
            <w:bCs/>
            <w:noProof/>
            <w:webHidden/>
          </w:rPr>
          <w:t>Error! Bookmark not defined.</w:t>
        </w:r>
        <w:r>
          <w:rPr>
            <w:noProof/>
            <w:webHidden/>
          </w:rPr>
          <w:fldChar w:fldCharType="end"/>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4" w:name="_Toc50947478"/>
      <w:bookmarkStart w:id="5" w:name="_Toc80277323"/>
      <w:r>
        <w:rPr>
          <w:rFonts w:asciiTheme="minorHAnsi" w:hAnsiTheme="minorHAnsi" w:cstheme="minorBidi"/>
        </w:rPr>
        <w:br w:type="page"/>
      </w:r>
    </w:p>
    <w:p w14:paraId="4927BF9D" w14:textId="634BDA81" w:rsidR="00A1287F" w:rsidRPr="00FC7522" w:rsidRDefault="00A1287F" w:rsidP="00CC0066">
      <w:pPr>
        <w:pStyle w:val="Heading1"/>
        <w:numPr>
          <w:ilvl w:val="0"/>
          <w:numId w:val="0"/>
        </w:numPr>
      </w:pPr>
      <w:bookmarkStart w:id="6" w:name="_Toc205452618"/>
      <w:r w:rsidRPr="7643D16C">
        <w:lastRenderedPageBreak/>
        <w:t>Glossary</w:t>
      </w:r>
      <w:bookmarkEnd w:id="4"/>
      <w:bookmarkEnd w:id="5"/>
      <w:bookmarkEnd w:id="6"/>
      <w:r w:rsidRPr="7643D16C">
        <w:t xml:space="preserve"> </w:t>
      </w:r>
    </w:p>
    <w:p w14:paraId="53FDC2D1" w14:textId="77777777" w:rsidR="00A1287F" w:rsidRPr="00B047E8" w:rsidRDefault="00A1287F" w:rsidP="001C3313"/>
    <w:p w14:paraId="34AD6819" w14:textId="73DE151F" w:rsidR="00CD7F91" w:rsidRPr="0040340C" w:rsidRDefault="00E44BED" w:rsidP="0040340C">
      <w:r w:rsidRPr="0040340C">
        <w:br w:type="page"/>
      </w:r>
      <w:r w:rsidR="002E4FAC"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29DD3F33" wp14:editId="78AC39E5">
                <wp:simplePos x="0" y="0"/>
                <wp:positionH relativeFrom="column">
                  <wp:posOffset>0</wp:posOffset>
                </wp:positionH>
                <wp:positionV relativeFrom="paragraph">
                  <wp:posOffset>220345</wp:posOffset>
                </wp:positionV>
                <wp:extent cx="2360930" cy="1404620"/>
                <wp:effectExtent l="0" t="0" r="228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22225">
                          <a:solidFill>
                            <a:srgbClr val="FF0000"/>
                          </a:solidFill>
                          <a:miter lim="800000"/>
                          <a:headEnd/>
                          <a:tailEnd/>
                        </a:ln>
                      </wps:spPr>
                      <wps:txbx>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9DD3F33" id="_x0000_t202" coordsize="21600,21600" o:spt="202" path="m,l,21600r21600,l21600,xe">
                <v:stroke joinstyle="miter"/>
                <v:path gradientshapeok="t" o:connecttype="rect"/>
              </v:shapetype>
              <v:shape id="Text Box 2" o:spid="_x0000_s1026" type="#_x0000_t202" style="position:absolute;margin-left:0;margin-top:17.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" strokecolor="red" strokeweight="1.75pt">
                <v:textbox style="mso-fit-shape-to-text:t">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v:textbox>
                <w10:wrap type="square"/>
              </v:shape>
            </w:pict>
          </mc:Fallback>
        </mc:AlternateContent>
      </w:r>
    </w:p>
    <w:p w14:paraId="1271F849" w14:textId="70973C0B" w:rsidR="00E44BED" w:rsidRDefault="7643D16C" w:rsidP="00CC0066">
      <w:pPr>
        <w:pStyle w:val="Heading1"/>
      </w:pPr>
      <w:bookmarkStart w:id="7" w:name="_Toc50947479"/>
      <w:bookmarkStart w:id="8" w:name="_Toc205452619"/>
      <w:r w:rsidRPr="7643D16C">
        <w:lastRenderedPageBreak/>
        <w:t>Introduction</w:t>
      </w:r>
      <w:bookmarkEnd w:id="7"/>
      <w:bookmarkEnd w:id="8"/>
      <w:r w:rsidRPr="7643D16C">
        <w:t xml:space="preserve"> </w:t>
      </w:r>
    </w:p>
    <w:p w14:paraId="209A09A9" w14:textId="3BC01FBD" w:rsidR="00E4442E" w:rsidRPr="00E4442E" w:rsidRDefault="00E4442E" w:rsidP="00E4442E">
      <w:r w:rsidRPr="008449D4">
        <w:rPr>
          <w:color w:val="548DD4" w:themeColor="text2" w:themeTint="99"/>
        </w:rPr>
        <w:t>Suggested length – ½ page</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FA1CAA">
      <w:pPr>
        <w:pStyle w:val="Heading1"/>
      </w:pPr>
      <w:bookmarkStart w:id="9" w:name="_Toc205452620"/>
      <w:bookmarkStart w:id="10" w:name="_Toc50947480"/>
      <w:r w:rsidRPr="7643D16C">
        <w:lastRenderedPageBreak/>
        <w:t xml:space="preserve">Project </w:t>
      </w:r>
      <w:r w:rsidR="00FF3033">
        <w:t>Overview</w:t>
      </w:r>
      <w:bookmarkEnd w:id="9"/>
    </w:p>
    <w:p w14:paraId="6FDCCBBA" w14:textId="62564EDA" w:rsidR="00632B01" w:rsidRPr="008449D4" w:rsidRDefault="00244146" w:rsidP="00632B01">
      <w:pPr>
        <w:rPr>
          <w:color w:val="548DD4" w:themeColor="text2" w:themeTint="99"/>
        </w:rPr>
      </w:pPr>
      <w:r w:rsidRPr="008449D4">
        <w:rPr>
          <w:color w:val="548DD4" w:themeColor="text2" w:themeTint="99"/>
        </w:rPr>
        <w:t>Material from Project Overview, Client Meetings 1 &amp; 2</w:t>
      </w:r>
    </w:p>
    <w:p w14:paraId="5F9FAC8C" w14:textId="3924E53A" w:rsidR="00244146" w:rsidRPr="008449D4" w:rsidRDefault="00244146" w:rsidP="00632B01">
      <w:pPr>
        <w:rPr>
          <w:color w:val="548DD4" w:themeColor="text2" w:themeTint="99"/>
        </w:rPr>
      </w:pPr>
      <w:r w:rsidRPr="008449D4">
        <w:rPr>
          <w:color w:val="548DD4" w:themeColor="text2" w:themeTint="99"/>
        </w:rPr>
        <w:t>2 pages max.</w:t>
      </w:r>
    </w:p>
    <w:p w14:paraId="6FBFFC57" w14:textId="77777777" w:rsidR="00FF3033" w:rsidRDefault="00FF3033" w:rsidP="00FA1CAA">
      <w:pPr>
        <w:pStyle w:val="Heading2"/>
      </w:pPr>
      <w:bookmarkStart w:id="11" w:name="_Toc205452621"/>
      <w:r w:rsidRPr="007F2D5F">
        <w:t>Project Statement</w:t>
      </w:r>
      <w:bookmarkEnd w:id="11"/>
    </w:p>
    <w:p w14:paraId="6B195F9C" w14:textId="77777777" w:rsidR="007D29FA" w:rsidRPr="007D29FA" w:rsidRDefault="007D29FA" w:rsidP="007D29FA"/>
    <w:p w14:paraId="75CE84E3" w14:textId="28932066" w:rsidR="00E4442E" w:rsidRPr="00E4442E" w:rsidRDefault="00E4442E" w:rsidP="00E4442E">
      <w:pPr>
        <w:pStyle w:val="Heading2"/>
      </w:pPr>
      <w:bookmarkStart w:id="12" w:name="_Toc205452622"/>
      <w:r>
        <w:t>Project Objectives</w:t>
      </w:r>
      <w:r w:rsidR="00244146">
        <w:t xml:space="preserve"> (Long-Term)</w:t>
      </w:r>
      <w:bookmarkEnd w:id="12"/>
    </w:p>
    <w:p w14:paraId="3A822F94" w14:textId="77777777" w:rsidR="0085385E" w:rsidRDefault="0085385E" w:rsidP="0085385E"/>
    <w:p w14:paraId="4215AEBF" w14:textId="7925CEF9" w:rsidR="00E44BED" w:rsidRPr="007F2D5F" w:rsidRDefault="7643D16C" w:rsidP="007F2D5F">
      <w:pPr>
        <w:pStyle w:val="Heading2"/>
      </w:pPr>
      <w:bookmarkStart w:id="13" w:name="_Toc205452623"/>
      <w:r w:rsidRPr="007F2D5F">
        <w:t xml:space="preserve">Semester </w:t>
      </w:r>
      <w:r w:rsidR="0005164C">
        <w:t>O</w:t>
      </w:r>
      <w:r w:rsidRPr="007F2D5F">
        <w:t>bjectives</w:t>
      </w:r>
      <w:bookmarkEnd w:id="10"/>
      <w:r w:rsidRPr="007F2D5F">
        <w:t xml:space="preserve"> </w:t>
      </w:r>
      <w:r w:rsidR="00632B01" w:rsidRPr="007F2D5F">
        <w:t xml:space="preserve">/ Deliverables </w:t>
      </w:r>
      <w:r w:rsidR="00DC0717">
        <w:t>(Short Term)</w:t>
      </w:r>
      <w:bookmarkEnd w:id="13"/>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4" w:name="_Toc50947481"/>
      <w:r>
        <w:rPr>
          <w:rFonts w:asciiTheme="minorHAnsi" w:hAnsiTheme="minorHAnsi" w:cstheme="minorBidi"/>
        </w:rPr>
        <w:br w:type="page"/>
      </w:r>
      <w:bookmarkEnd w:id="14"/>
    </w:p>
    <w:p w14:paraId="1CEED33C" w14:textId="0AF6A548" w:rsidR="00E44BED" w:rsidRDefault="007F2D5F" w:rsidP="00CC0066">
      <w:pPr>
        <w:pStyle w:val="Heading1"/>
      </w:pPr>
      <w:bookmarkStart w:id="15" w:name="_Toc50947486"/>
      <w:bookmarkStart w:id="16" w:name="_Toc205452624"/>
      <w:r>
        <w:lastRenderedPageBreak/>
        <w:t xml:space="preserve">Proposed System </w:t>
      </w:r>
      <w:r w:rsidR="5219F469" w:rsidRPr="5219F469">
        <w:t>Design</w:t>
      </w:r>
      <w:bookmarkEnd w:id="15"/>
      <w:bookmarkEnd w:id="16"/>
    </w:p>
    <w:p w14:paraId="6B096B07" w14:textId="635BEE24" w:rsidR="007F2D5F" w:rsidRPr="00EF3A70" w:rsidRDefault="007F2D5F" w:rsidP="5219F469">
      <w:pPr>
        <w:rPr>
          <w:color w:val="548DD4" w:themeColor="text2" w:themeTint="99"/>
        </w:rPr>
      </w:pPr>
      <w:r w:rsidRPr="00EF3A70">
        <w:rPr>
          <w:color w:val="548DD4" w:themeColor="text2" w:themeTint="99"/>
        </w:rPr>
        <w:t>Describe concept chosen by team to pursue</w:t>
      </w:r>
    </w:p>
    <w:p w14:paraId="24E494ED" w14:textId="7343C142" w:rsidR="007F2D5F" w:rsidRPr="00EF3A70" w:rsidRDefault="00244146">
      <w:pPr>
        <w:rPr>
          <w:color w:val="548DD4" w:themeColor="text2" w:themeTint="99"/>
        </w:rPr>
      </w:pPr>
      <w:r w:rsidRPr="00EF3A70">
        <w:rPr>
          <w:color w:val="548DD4" w:themeColor="text2" w:themeTint="99"/>
        </w:rPr>
        <w:t>Do NOT include previously presented concept generations and selection</w:t>
      </w:r>
    </w:p>
    <w:p w14:paraId="53A0F6BC" w14:textId="68704991" w:rsidR="00AC63E4" w:rsidRPr="00EF3A70" w:rsidRDefault="00AC63E4">
      <w:pPr>
        <w:rPr>
          <w:color w:val="548DD4" w:themeColor="text2" w:themeTint="99"/>
        </w:rPr>
      </w:pPr>
      <w:r w:rsidRPr="00EF3A70">
        <w:rPr>
          <w:color w:val="548DD4" w:themeColor="text2" w:themeTint="99"/>
        </w:rPr>
        <w:t>1 page max</w:t>
      </w:r>
    </w:p>
    <w:p w14:paraId="7377FA73" w14:textId="77777777" w:rsidR="00131C1A" w:rsidRPr="007F2D5F" w:rsidRDefault="00131C1A" w:rsidP="00131C1A">
      <w:pPr>
        <w:pStyle w:val="Heading2"/>
      </w:pPr>
      <w:bookmarkStart w:id="17" w:name="_Toc205452625"/>
      <w:r w:rsidRPr="007F2D5F">
        <w:t>System Overview</w:t>
      </w:r>
      <w:bookmarkEnd w:id="17"/>
    </w:p>
    <w:p w14:paraId="31637EB6" w14:textId="16778330" w:rsidR="00C01E9B" w:rsidRPr="007F2D5F" w:rsidRDefault="007F2D5F" w:rsidP="007F2D5F">
      <w:pPr>
        <w:pStyle w:val="Heading2"/>
      </w:pPr>
      <w:bookmarkStart w:id="18" w:name="_Ref186723162"/>
      <w:bookmarkStart w:id="19" w:name="_Toc205452626"/>
      <w:r w:rsidRPr="007F2D5F">
        <w:t>System Architecture Diagram</w:t>
      </w:r>
      <w:r w:rsidR="000B6BD8">
        <w:t>(s)</w:t>
      </w:r>
      <w:bookmarkEnd w:id="18"/>
      <w:bookmarkEnd w:id="19"/>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 xml:space="preserve">In the diagram, it is convention that the blocks represent functions within the system and the lines between the blocks represent interfaces between the functions. It is recommended that </w:t>
      </w:r>
      <w:proofErr w:type="gramStart"/>
      <w:r>
        <w:rPr>
          <w:color w:val="548DD4" w:themeColor="text2" w:themeTint="99"/>
        </w:rPr>
        <w:t>all of</w:t>
      </w:r>
      <w:proofErr w:type="gramEnd"/>
      <w:r>
        <w:rPr>
          <w:color w:val="548DD4" w:themeColor="text2" w:themeTint="99"/>
        </w:rPr>
        <w:t xml:space="preserve"> the interface lines / connections be numbered so that they can be referred to elsewhere in this document.</w:t>
      </w:r>
    </w:p>
    <w:p w14:paraId="2DA5A5A3" w14:textId="27D2E4EA" w:rsidR="007F2D5F" w:rsidRDefault="00131C1A" w:rsidP="00131C1A">
      <w:pPr>
        <w:pStyle w:val="Heading2"/>
      </w:pPr>
      <w:bookmarkStart w:id="20" w:name="_Toc205452627"/>
      <w:r>
        <w:t>Team (Subsystem) Lead Assignments</w:t>
      </w:r>
      <w:bookmarkEnd w:id="20"/>
    </w:p>
    <w:p w14:paraId="6E1C3DD8" w14:textId="05117B3F"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p>
    <w:p w14:paraId="26A2B166" w14:textId="21A5BBA4" w:rsidR="00131C1A" w:rsidRDefault="00131C1A" w:rsidP="00131C1A">
      <w:pPr>
        <w:rPr>
          <w:color w:val="548DD4" w:themeColor="text2" w:themeTint="99"/>
        </w:rPr>
      </w:pPr>
      <w:r w:rsidRPr="00EF3A70">
        <w:rPr>
          <w:color w:val="548DD4" w:themeColor="text2" w:themeTint="99"/>
        </w:rPr>
        <w:t xml:space="preserve">Every team member must have a </w:t>
      </w:r>
      <w:bookmarkStart w:id="21" w:name="_Hlk205560233"/>
      <w:r w:rsidRPr="00EF3A70">
        <w:rPr>
          <w:color w:val="548DD4" w:themeColor="text2" w:themeTint="99"/>
        </w:rPr>
        <w:t>leadership position</w:t>
      </w:r>
      <w:bookmarkEnd w:id="21"/>
    </w:p>
    <w:p w14:paraId="13249093" w14:textId="77777777" w:rsidR="00C4582D" w:rsidRDefault="00C4582D" w:rsidP="00131C1A">
      <w:pPr>
        <w:rPr>
          <w:color w:val="548DD4" w:themeColor="text2" w:themeTint="99"/>
        </w:rPr>
      </w:pPr>
    </w:p>
    <w:p w14:paraId="2CAE3F4D" w14:textId="77777777" w:rsidR="00C4582D" w:rsidRDefault="00C4582D" w:rsidP="00131C1A">
      <w:pPr>
        <w:rPr>
          <w:color w:val="548DD4" w:themeColor="text2" w:themeTint="99"/>
        </w:rPr>
      </w:pPr>
    </w:p>
    <w:p w14:paraId="47A59DEE" w14:textId="374988B7" w:rsidR="00C4582D" w:rsidRDefault="00C4582D" w:rsidP="00131C1A">
      <w:pPr>
        <w:rPr>
          <w:color w:val="548DD4" w:themeColor="text2" w:themeTint="99"/>
        </w:rPr>
      </w:pPr>
      <w:r>
        <w:rPr>
          <w:color w:val="548DD4" w:themeColor="text2" w:themeTint="99"/>
        </w:rPr>
        <w:t>NOTE:</w:t>
      </w:r>
    </w:p>
    <w:p w14:paraId="197C7CEB" w14:textId="0D9B24AC" w:rsidR="00C4582D" w:rsidRDefault="00C4582D" w:rsidP="00131C1A">
      <w:pPr>
        <w:rPr>
          <w:color w:val="548DD4" w:themeColor="text2" w:themeTint="99"/>
        </w:rPr>
      </w:pPr>
      <w:r>
        <w:rPr>
          <w:color w:val="548DD4" w:themeColor="text2" w:themeTint="99"/>
        </w:rPr>
        <w:t>Some Capstone projects have</w:t>
      </w:r>
      <w:r w:rsidR="00116D42">
        <w:rPr>
          <w:color w:val="548DD4" w:themeColor="text2" w:themeTint="99"/>
        </w:rPr>
        <w:t xml:space="preserve"> </w:t>
      </w:r>
      <w:proofErr w:type="gramStart"/>
      <w:r>
        <w:rPr>
          <w:color w:val="548DD4" w:themeColor="text2" w:themeTint="99"/>
        </w:rPr>
        <w:t>fairly separate</w:t>
      </w:r>
      <w:proofErr w:type="gramEnd"/>
      <w:r>
        <w:rPr>
          <w:color w:val="548DD4" w:themeColor="text2" w:themeTint="99"/>
        </w:rPr>
        <w:t xml:space="preserve">, non-integrated </w:t>
      </w:r>
      <w:r w:rsidR="0001295D">
        <w:rPr>
          <w:color w:val="548DD4" w:themeColor="text2" w:themeTint="99"/>
        </w:rPr>
        <w:t>different problems for their client</w:t>
      </w:r>
      <w:r>
        <w:rPr>
          <w:color w:val="548DD4" w:themeColor="text2" w:themeTint="99"/>
        </w:rPr>
        <w:t>. If this is the case, it is often easier to write and read the report in a modified flow</w:t>
      </w:r>
      <w:r w:rsidR="00116D42">
        <w:rPr>
          <w:color w:val="548DD4" w:themeColor="text2" w:themeTint="99"/>
        </w:rPr>
        <w:t xml:space="preserve"> from </w:t>
      </w:r>
      <w:r w:rsidR="00023F4B">
        <w:rPr>
          <w:color w:val="548DD4" w:themeColor="text2" w:themeTint="99"/>
        </w:rPr>
        <w:t xml:space="preserve">what is presented in </w:t>
      </w:r>
      <w:r w:rsidR="00116D42">
        <w:rPr>
          <w:color w:val="548DD4" w:themeColor="text2" w:themeTint="99"/>
        </w:rPr>
        <w:t>this template</w:t>
      </w:r>
      <w:r>
        <w:rPr>
          <w:color w:val="548DD4" w:themeColor="text2" w:themeTint="99"/>
        </w:rPr>
        <w:t>.</w:t>
      </w:r>
    </w:p>
    <w:p w14:paraId="3FBD4A9D" w14:textId="6F5FE823" w:rsidR="00116D42" w:rsidRDefault="00C4582D" w:rsidP="00131C1A">
      <w:pPr>
        <w:rPr>
          <w:color w:val="548DD4" w:themeColor="text2" w:themeTint="99"/>
        </w:rPr>
      </w:pPr>
      <w:r>
        <w:rPr>
          <w:color w:val="548DD4" w:themeColor="text2" w:themeTint="99"/>
        </w:rPr>
        <w:t xml:space="preserve">If you think your project is </w:t>
      </w:r>
      <w:r w:rsidR="00023F4B">
        <w:rPr>
          <w:color w:val="548DD4" w:themeColor="text2" w:themeTint="99"/>
        </w:rPr>
        <w:t>like this</w:t>
      </w:r>
      <w:r w:rsidR="00116D42">
        <w:rPr>
          <w:color w:val="548DD4" w:themeColor="text2" w:themeTint="99"/>
        </w:rPr>
        <w:t xml:space="preserve">, </w:t>
      </w:r>
      <w:r w:rsidR="00023F4B">
        <w:rPr>
          <w:color w:val="548DD4" w:themeColor="text2" w:themeTint="99"/>
        </w:rPr>
        <w:t xml:space="preserve">the </w:t>
      </w:r>
      <w:r w:rsidR="00116D42">
        <w:rPr>
          <w:color w:val="548DD4" w:themeColor="text2" w:themeTint="99"/>
        </w:rPr>
        <w:t>flow of report should be:</w:t>
      </w:r>
    </w:p>
    <w:p w14:paraId="7B833A9B" w14:textId="77777777" w:rsidR="00023F4B" w:rsidRDefault="00023F4B" w:rsidP="00131C1A">
      <w:pPr>
        <w:rPr>
          <w:color w:val="548DD4" w:themeColor="text2" w:themeTint="99"/>
        </w:rPr>
      </w:pPr>
    </w:p>
    <w:p w14:paraId="5AB2A6B0" w14:textId="7B01F80A" w:rsidR="00116D42" w:rsidRDefault="00116D42" w:rsidP="00116D42">
      <w:pPr>
        <w:ind w:firstLine="720"/>
        <w:rPr>
          <w:color w:val="548DD4" w:themeColor="text2" w:themeTint="99"/>
        </w:rPr>
      </w:pPr>
      <w:r>
        <w:rPr>
          <w:color w:val="548DD4" w:themeColor="text2" w:themeTint="99"/>
        </w:rPr>
        <w:t xml:space="preserve">Full </w:t>
      </w:r>
      <w:r w:rsidR="00C97C90">
        <w:rPr>
          <w:color w:val="548DD4" w:themeColor="text2" w:themeTint="99"/>
        </w:rPr>
        <w:t>P</w:t>
      </w:r>
      <w:r>
        <w:rPr>
          <w:color w:val="548DD4" w:themeColor="text2" w:themeTint="99"/>
        </w:rPr>
        <w:t>roject Section</w:t>
      </w:r>
      <w:r w:rsidR="00C97C90">
        <w:rPr>
          <w:color w:val="548DD4" w:themeColor="text2" w:themeTint="99"/>
        </w:rPr>
        <w:t>s</w:t>
      </w:r>
      <w:r>
        <w:rPr>
          <w:color w:val="548DD4" w:themeColor="text2" w:themeTint="99"/>
        </w:rPr>
        <w:t xml:space="preserve"> 1 &amp; 2</w:t>
      </w:r>
    </w:p>
    <w:p w14:paraId="2CDF2DC2" w14:textId="76AF36F2" w:rsidR="00116D42" w:rsidRDefault="0001295D" w:rsidP="00116D42">
      <w:pPr>
        <w:ind w:firstLine="720"/>
        <w:rPr>
          <w:color w:val="548DD4" w:themeColor="text2" w:themeTint="99"/>
        </w:rPr>
      </w:pPr>
      <w:r>
        <w:rPr>
          <w:color w:val="548DD4" w:themeColor="text2" w:themeTint="99"/>
        </w:rPr>
        <w:t>Problem</w:t>
      </w:r>
      <w:r w:rsidR="00116D42">
        <w:rPr>
          <w:color w:val="548DD4" w:themeColor="text2" w:themeTint="99"/>
        </w:rPr>
        <w:t xml:space="preserve"> A </w:t>
      </w:r>
    </w:p>
    <w:p w14:paraId="3FC7570A" w14:textId="071B1B1F" w:rsidR="00116D42" w:rsidRDefault="00116D42" w:rsidP="00116D42">
      <w:pPr>
        <w:ind w:firstLine="720"/>
        <w:rPr>
          <w:color w:val="548DD4" w:themeColor="text2" w:themeTint="99"/>
        </w:rPr>
      </w:pPr>
      <w:r>
        <w:rPr>
          <w:color w:val="548DD4" w:themeColor="text2" w:themeTint="99"/>
        </w:rPr>
        <w:tab/>
        <w:t>Section 3.1</w:t>
      </w:r>
    </w:p>
    <w:p w14:paraId="7F40D0DA" w14:textId="31155D56" w:rsidR="00116D42" w:rsidRDefault="00116D42" w:rsidP="00116D42">
      <w:pPr>
        <w:ind w:firstLine="720"/>
        <w:rPr>
          <w:color w:val="548DD4" w:themeColor="text2" w:themeTint="99"/>
        </w:rPr>
      </w:pPr>
      <w:r>
        <w:rPr>
          <w:color w:val="548DD4" w:themeColor="text2" w:themeTint="99"/>
        </w:rPr>
        <w:tab/>
        <w:t>Section 3.2</w:t>
      </w:r>
    </w:p>
    <w:p w14:paraId="389B0E42" w14:textId="5AEC80DA" w:rsidR="00116D42" w:rsidRDefault="00116D42" w:rsidP="00116D42">
      <w:pPr>
        <w:ind w:firstLine="720"/>
        <w:rPr>
          <w:color w:val="548DD4" w:themeColor="text2" w:themeTint="99"/>
        </w:rPr>
      </w:pPr>
      <w:r>
        <w:rPr>
          <w:color w:val="548DD4" w:themeColor="text2" w:themeTint="99"/>
        </w:rPr>
        <w:tab/>
        <w:t>Section 3.3</w:t>
      </w:r>
    </w:p>
    <w:p w14:paraId="39F64269" w14:textId="3A96E732" w:rsidR="00116D42" w:rsidRDefault="00116D42" w:rsidP="00116D42">
      <w:pPr>
        <w:ind w:firstLine="720"/>
        <w:rPr>
          <w:color w:val="548DD4" w:themeColor="text2" w:themeTint="99"/>
        </w:rPr>
      </w:pPr>
      <w:r>
        <w:rPr>
          <w:color w:val="548DD4" w:themeColor="text2" w:themeTint="99"/>
        </w:rPr>
        <w:tab/>
        <w:t>Section 4</w:t>
      </w:r>
    </w:p>
    <w:p w14:paraId="0E22211E" w14:textId="6658558C" w:rsidR="00116D42" w:rsidRDefault="00116D42" w:rsidP="00116D42">
      <w:pPr>
        <w:ind w:left="720" w:firstLine="720"/>
        <w:rPr>
          <w:color w:val="548DD4" w:themeColor="text2" w:themeTint="99"/>
        </w:rPr>
      </w:pPr>
      <w:r>
        <w:rPr>
          <w:color w:val="548DD4" w:themeColor="text2" w:themeTint="99"/>
        </w:rPr>
        <w:t>Section 5</w:t>
      </w:r>
    </w:p>
    <w:p w14:paraId="6728F078" w14:textId="32D20B6F" w:rsidR="00116D42" w:rsidRDefault="00116D42" w:rsidP="00116D42">
      <w:pPr>
        <w:rPr>
          <w:color w:val="548DD4" w:themeColor="text2" w:themeTint="99"/>
        </w:rPr>
      </w:pPr>
      <w:r>
        <w:rPr>
          <w:color w:val="548DD4" w:themeColor="text2" w:themeTint="99"/>
        </w:rPr>
        <w:tab/>
      </w:r>
      <w:r w:rsidR="0001295D">
        <w:rPr>
          <w:color w:val="548DD4" w:themeColor="text2" w:themeTint="99"/>
        </w:rPr>
        <w:t xml:space="preserve">Problem </w:t>
      </w:r>
      <w:r>
        <w:rPr>
          <w:color w:val="548DD4" w:themeColor="text2" w:themeTint="99"/>
        </w:rPr>
        <w:t>B</w:t>
      </w:r>
    </w:p>
    <w:p w14:paraId="79FB5B04" w14:textId="77777777" w:rsidR="00116D42" w:rsidRDefault="00116D42" w:rsidP="00116D42">
      <w:pPr>
        <w:ind w:firstLine="720"/>
        <w:rPr>
          <w:color w:val="548DD4" w:themeColor="text2" w:themeTint="99"/>
        </w:rPr>
      </w:pPr>
      <w:r>
        <w:rPr>
          <w:color w:val="548DD4" w:themeColor="text2" w:themeTint="99"/>
        </w:rPr>
        <w:tab/>
        <w:t>Section 3.1</w:t>
      </w:r>
    </w:p>
    <w:p w14:paraId="3ADFAAD4" w14:textId="77777777" w:rsidR="00116D42" w:rsidRDefault="00116D42" w:rsidP="00116D42">
      <w:pPr>
        <w:ind w:firstLine="720"/>
        <w:rPr>
          <w:color w:val="548DD4" w:themeColor="text2" w:themeTint="99"/>
        </w:rPr>
      </w:pPr>
      <w:r>
        <w:rPr>
          <w:color w:val="548DD4" w:themeColor="text2" w:themeTint="99"/>
        </w:rPr>
        <w:tab/>
        <w:t>Section 3.2</w:t>
      </w:r>
    </w:p>
    <w:p w14:paraId="31A962F4" w14:textId="77777777" w:rsidR="00116D42" w:rsidRDefault="00116D42" w:rsidP="00116D42">
      <w:pPr>
        <w:ind w:firstLine="720"/>
        <w:rPr>
          <w:color w:val="548DD4" w:themeColor="text2" w:themeTint="99"/>
        </w:rPr>
      </w:pPr>
      <w:r>
        <w:rPr>
          <w:color w:val="548DD4" w:themeColor="text2" w:themeTint="99"/>
        </w:rPr>
        <w:tab/>
        <w:t>Section 3.3</w:t>
      </w:r>
    </w:p>
    <w:p w14:paraId="4A45FF9C" w14:textId="77777777" w:rsidR="00116D42" w:rsidRDefault="00116D42" w:rsidP="00116D42">
      <w:pPr>
        <w:ind w:firstLine="720"/>
        <w:rPr>
          <w:color w:val="548DD4" w:themeColor="text2" w:themeTint="99"/>
        </w:rPr>
      </w:pPr>
      <w:r>
        <w:rPr>
          <w:color w:val="548DD4" w:themeColor="text2" w:themeTint="99"/>
        </w:rPr>
        <w:tab/>
        <w:t>Section 4</w:t>
      </w:r>
    </w:p>
    <w:p w14:paraId="7A6BDCC2" w14:textId="77777777" w:rsidR="00116D42" w:rsidRDefault="00116D42" w:rsidP="00116D42">
      <w:pPr>
        <w:ind w:left="720" w:firstLine="720"/>
        <w:rPr>
          <w:color w:val="548DD4" w:themeColor="text2" w:themeTint="99"/>
        </w:rPr>
      </w:pPr>
      <w:r>
        <w:rPr>
          <w:color w:val="548DD4" w:themeColor="text2" w:themeTint="99"/>
        </w:rPr>
        <w:t>Section 5</w:t>
      </w:r>
    </w:p>
    <w:p w14:paraId="622E76E7" w14:textId="27A6B637" w:rsidR="00116D42" w:rsidRDefault="00116D42" w:rsidP="00116D42">
      <w:pPr>
        <w:ind w:firstLine="720"/>
        <w:rPr>
          <w:color w:val="548DD4" w:themeColor="text2" w:themeTint="99"/>
        </w:rPr>
      </w:pPr>
      <w:r>
        <w:rPr>
          <w:color w:val="548DD4" w:themeColor="text2" w:themeTint="99"/>
        </w:rPr>
        <w:t xml:space="preserve">Full </w:t>
      </w:r>
      <w:r w:rsidR="00C97C90">
        <w:rPr>
          <w:color w:val="548DD4" w:themeColor="text2" w:themeTint="99"/>
        </w:rPr>
        <w:t>P</w:t>
      </w:r>
      <w:r>
        <w:rPr>
          <w:color w:val="548DD4" w:themeColor="text2" w:themeTint="99"/>
        </w:rPr>
        <w:t>roject Sections 6 &amp; 7</w:t>
      </w:r>
    </w:p>
    <w:p w14:paraId="681B4855" w14:textId="2B945DDA" w:rsidR="00116D42" w:rsidRDefault="00116D42" w:rsidP="00116D42">
      <w:pPr>
        <w:rPr>
          <w:color w:val="548DD4" w:themeColor="text2" w:themeTint="99"/>
        </w:rPr>
      </w:pPr>
    </w:p>
    <w:p w14:paraId="38732E1C" w14:textId="3F82B96F" w:rsidR="00C4582D" w:rsidRDefault="00C4582D" w:rsidP="00131C1A">
      <w:pPr>
        <w:rPr>
          <w:color w:val="548DD4" w:themeColor="text2" w:themeTint="99"/>
        </w:rPr>
      </w:pPr>
      <w:r w:rsidRPr="00116D42">
        <w:rPr>
          <w:color w:val="EE0000"/>
        </w:rPr>
        <w:t xml:space="preserve">DISCUSS WITH YOUR </w:t>
      </w:r>
      <w:r w:rsidR="0001295D">
        <w:rPr>
          <w:color w:val="EE0000"/>
        </w:rPr>
        <w:t>C</w:t>
      </w:r>
      <w:r w:rsidRPr="00116D42">
        <w:rPr>
          <w:color w:val="EE0000"/>
        </w:rPr>
        <w:t>E</w:t>
      </w:r>
      <w:r w:rsidR="00116D42" w:rsidRPr="00116D42">
        <w:rPr>
          <w:color w:val="EE0000"/>
        </w:rPr>
        <w:t xml:space="preserve"> </w:t>
      </w:r>
      <w:r w:rsidR="00116D42">
        <w:rPr>
          <w:color w:val="548DD4" w:themeColor="text2" w:themeTint="99"/>
        </w:rPr>
        <w:t>to confirm your opinion and determine appropriate flow of report</w:t>
      </w:r>
      <w:r w:rsidR="0001295D">
        <w:rPr>
          <w:color w:val="548DD4" w:themeColor="text2" w:themeTint="99"/>
        </w:rPr>
        <w:t>.</w:t>
      </w:r>
    </w:p>
    <w:p w14:paraId="506CC6E4" w14:textId="77777777" w:rsidR="006326C9" w:rsidRDefault="0001295D" w:rsidP="00131C1A">
      <w:pPr>
        <w:rPr>
          <w:color w:val="548DD4" w:themeColor="text2" w:themeTint="99"/>
        </w:rPr>
      </w:pPr>
      <w:r>
        <w:rPr>
          <w:color w:val="548DD4" w:themeColor="text2" w:themeTint="99"/>
        </w:rPr>
        <w:t xml:space="preserve">This DOES NOT mean A - Mechanical and B - Electrical </w:t>
      </w:r>
      <w:r w:rsidR="006326C9">
        <w:rPr>
          <w:color w:val="548DD4" w:themeColor="text2" w:themeTint="99"/>
        </w:rPr>
        <w:t>problems</w:t>
      </w:r>
      <w:r>
        <w:rPr>
          <w:color w:val="548DD4" w:themeColor="text2" w:themeTint="99"/>
        </w:rPr>
        <w:t xml:space="preserve">. </w:t>
      </w:r>
    </w:p>
    <w:p w14:paraId="3B32F7E6" w14:textId="57C234B4" w:rsidR="0001295D" w:rsidRPr="00EF3A70" w:rsidRDefault="006326C9" w:rsidP="00131C1A">
      <w:pPr>
        <w:rPr>
          <w:color w:val="548DD4" w:themeColor="text2" w:themeTint="99"/>
        </w:rPr>
      </w:pPr>
      <w:r>
        <w:rPr>
          <w:color w:val="548DD4" w:themeColor="text2" w:themeTint="99"/>
        </w:rPr>
        <w:t>This</w:t>
      </w:r>
      <w:r w:rsidR="0001295D">
        <w:rPr>
          <w:color w:val="548DD4" w:themeColor="text2" w:themeTint="99"/>
        </w:rPr>
        <w:t xml:space="preserve"> </w:t>
      </w:r>
      <w:r>
        <w:rPr>
          <w:color w:val="548DD4" w:themeColor="text2" w:themeTint="99"/>
        </w:rPr>
        <w:t>could apply to a project</w:t>
      </w:r>
      <w:r w:rsidR="0001295D">
        <w:rPr>
          <w:color w:val="548DD4" w:themeColor="text2" w:themeTint="99"/>
        </w:rPr>
        <w:t xml:space="preserve"> evaluating A - factory layout and B - fixture design</w:t>
      </w:r>
      <w:r>
        <w:rPr>
          <w:color w:val="548DD4" w:themeColor="text2" w:themeTint="99"/>
        </w:rPr>
        <w:t xml:space="preserve"> for a client</w:t>
      </w:r>
      <w:r w:rsidR="0001295D">
        <w:rPr>
          <w:color w:val="548DD4" w:themeColor="text2" w:themeTint="99"/>
        </w:rPr>
        <w:t>.</w:t>
      </w:r>
    </w:p>
    <w:p w14:paraId="70320769" w14:textId="7816E913" w:rsidR="00E44BED" w:rsidRPr="00FC7522" w:rsidRDefault="007F2D5F" w:rsidP="006326C9">
      <w:pPr>
        <w:pStyle w:val="Heading2"/>
        <w:numPr>
          <w:ilvl w:val="0"/>
          <w:numId w:val="0"/>
        </w:numPr>
      </w:pPr>
      <w:r>
        <w:br w:type="page"/>
      </w:r>
      <w:bookmarkStart w:id="22" w:name="_Toc50947487"/>
      <w:bookmarkStart w:id="23" w:name="_Ref110262275"/>
      <w:bookmarkStart w:id="24" w:name="_Ref110262362"/>
      <w:bookmarkStart w:id="25" w:name="_Toc205452628"/>
      <w:r w:rsidR="5219F469" w:rsidRPr="5219F469">
        <w:lastRenderedPageBreak/>
        <w:t>System Evaluation</w:t>
      </w:r>
      <w:bookmarkEnd w:id="22"/>
      <w:bookmarkEnd w:id="23"/>
      <w:bookmarkEnd w:id="24"/>
      <w:r w:rsidR="00131E8D">
        <w:t xml:space="preserve"> </w:t>
      </w:r>
      <w:r w:rsidR="00131E8D" w:rsidRPr="00AE50D2">
        <w:t>Plan</w:t>
      </w:r>
      <w:bookmarkEnd w:id="25"/>
    </w:p>
    <w:p w14:paraId="7CCCA5F0" w14:textId="75AD7095"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 xml:space="preserve">t rewrite standards, simply </w:t>
      </w:r>
      <w:proofErr w:type="gramStart"/>
      <w:r w:rsidRPr="00EF3A70">
        <w:rPr>
          <w:color w:val="548DD4" w:themeColor="text2" w:themeTint="99"/>
        </w:rPr>
        <w:t>make reference</w:t>
      </w:r>
      <w:proofErr w:type="gramEnd"/>
      <w:r w:rsidR="004942B7">
        <w:rPr>
          <w:color w:val="548DD4" w:themeColor="text2" w:themeTint="99"/>
        </w:rPr>
        <w:t xml:space="preserve"> to them</w:t>
      </w:r>
      <w:r w:rsidR="007F2D5F" w:rsidRPr="00EF3A70">
        <w:rPr>
          <w:color w:val="548DD4" w:themeColor="text2" w:themeTint="99"/>
        </w:rPr>
        <w:t>.</w:t>
      </w:r>
    </w:p>
    <w:p w14:paraId="1FB80DA8" w14:textId="22CCEA61" w:rsidR="00066F49" w:rsidRPr="00EF3A70" w:rsidRDefault="00066F49" w:rsidP="004D02E7">
      <w:pPr>
        <w:rPr>
          <w:color w:val="548DD4" w:themeColor="text2" w:themeTint="99"/>
        </w:rPr>
      </w:pPr>
      <w:r w:rsidRPr="00EF3A70">
        <w:rPr>
          <w:color w:val="548DD4" w:themeColor="text2" w:themeTint="99"/>
        </w:rPr>
        <w:t>1 page max</w:t>
      </w:r>
    </w:p>
    <w:p w14:paraId="31A05863" w14:textId="77777777" w:rsidR="00066F49" w:rsidRPr="00EF3A70" w:rsidRDefault="00066F49" w:rsidP="004D02E7">
      <w:pPr>
        <w:rPr>
          <w:color w:val="548DD4" w:themeColor="text2" w:themeTint="99"/>
        </w:rPr>
      </w:pPr>
    </w:p>
    <w:p w14:paraId="44637B3B" w14:textId="31F938EE" w:rsidR="00E45565" w:rsidRDefault="004D02E7" w:rsidP="004D02E7">
      <w:pPr>
        <w:rPr>
          <w:color w:val="548DD4" w:themeColor="text2" w:themeTint="99"/>
        </w:rPr>
      </w:pPr>
      <w:r w:rsidRPr="00EF3A70">
        <w:rPr>
          <w:color w:val="548DD4" w:themeColor="text2" w:themeTint="99"/>
        </w:rPr>
        <w:t xml:space="preserve">Table including </w:t>
      </w:r>
      <w:r w:rsidR="00E45565" w:rsidRPr="00EF3A70">
        <w:rPr>
          <w:color w:val="548DD4" w:themeColor="text2" w:themeTint="99"/>
        </w:rPr>
        <w:t>Requirement</w:t>
      </w:r>
      <w:r w:rsidR="004942B7">
        <w:rPr>
          <w:color w:val="548DD4" w:themeColor="text2" w:themeTint="99"/>
        </w:rPr>
        <w:t>s</w:t>
      </w:r>
      <w:r w:rsidR="00E45565" w:rsidRPr="00EF3A70">
        <w:rPr>
          <w:color w:val="548DD4" w:themeColor="text2" w:themeTint="99"/>
        </w:rPr>
        <w:t xml:space="preserve"> </w:t>
      </w:r>
      <w:r w:rsidR="00702DFD" w:rsidRPr="00EF3A70">
        <w:rPr>
          <w:color w:val="548DD4" w:themeColor="text2" w:themeTint="99"/>
        </w:rPr>
        <w:t xml:space="preserve">(taken </w:t>
      </w:r>
      <w:r w:rsidR="00E45565" w:rsidRPr="00EF3A70">
        <w:rPr>
          <w:color w:val="548DD4" w:themeColor="text2" w:themeTint="99"/>
        </w:rPr>
        <w:t xml:space="preserve">from N&amp;R </w:t>
      </w:r>
      <w:r w:rsidR="00702DFD" w:rsidRPr="00EF3A70">
        <w:rPr>
          <w:color w:val="548DD4" w:themeColor="text2" w:themeTint="99"/>
        </w:rPr>
        <w:t xml:space="preserve">worksheet) </w:t>
      </w:r>
      <w:r w:rsidR="00EF18E5">
        <w:rPr>
          <w:color w:val="548DD4" w:themeColor="text2" w:themeTint="99"/>
        </w:rPr>
        <w:t xml:space="preserve">and/or Use Cases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CC0066">
      <w:pPr>
        <w:pStyle w:val="Heading1"/>
      </w:pPr>
      <w:bookmarkStart w:id="26" w:name="_Toc50947488"/>
      <w:bookmarkStart w:id="27" w:name="_Toc205452629"/>
      <w:r w:rsidRPr="5219F469">
        <w:lastRenderedPageBreak/>
        <w:t xml:space="preserve">Significant Accomplishments </w:t>
      </w:r>
      <w:bookmarkEnd w:id="26"/>
      <w:r w:rsidR="00131C1A">
        <w:t>(optional</w:t>
      </w:r>
      <w:r w:rsidR="00F4710F">
        <w:t xml:space="preserve"> but desirable!</w:t>
      </w:r>
      <w:r w:rsidR="00131C1A">
        <w:t>)</w:t>
      </w:r>
      <w:bookmarkEnd w:id="27"/>
    </w:p>
    <w:p w14:paraId="45E9277E" w14:textId="65B3A767" w:rsidR="5219F469" w:rsidRPr="00EF3A70" w:rsidRDefault="0005164C" w:rsidP="5219F469">
      <w:pPr>
        <w:rPr>
          <w:color w:val="548DD4" w:themeColor="text2" w:themeTint="99"/>
        </w:rPr>
      </w:pPr>
      <w:r w:rsidRPr="00EF3A70">
        <w:rPr>
          <w:color w:val="548DD4" w:themeColor="text2" w:themeTint="99"/>
        </w:rPr>
        <w:t>One pag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CC0066">
      <w:pPr>
        <w:pStyle w:val="Heading1"/>
      </w:pPr>
      <w:bookmarkStart w:id="28" w:name="_Toc205452630"/>
      <w:r w:rsidRPr="009E1B08">
        <w:lastRenderedPageBreak/>
        <w:t>References</w:t>
      </w:r>
      <w:bookmarkStart w:id="29" w:name="_Toc50947490"/>
      <w:bookmarkEnd w:id="28"/>
      <w:bookmarkEnd w:id="29"/>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30" w:name="_Toc205452631"/>
      <w:r>
        <w:lastRenderedPageBreak/>
        <w:t xml:space="preserve">Appendix - </w:t>
      </w:r>
      <w:r w:rsidR="004942B7">
        <w:t xml:space="preserve">&lt;student name&gt; - </w:t>
      </w:r>
      <w:r w:rsidR="001A17B4">
        <w:t>Detailed Individual Design</w:t>
      </w:r>
      <w:bookmarkEnd w:id="30"/>
      <w:r w:rsidR="001A17B4">
        <w:t xml:space="preserve"> </w:t>
      </w:r>
    </w:p>
    <w:p w14:paraId="0D51FEA7" w14:textId="573BA2AA" w:rsidR="009E1B08" w:rsidRDefault="00C769E1" w:rsidP="001A17B4">
      <w:pPr>
        <w:rPr>
          <w:color w:val="548DD4" w:themeColor="text2" w:themeTint="99"/>
        </w:rPr>
      </w:pPr>
      <w:bookmarkStart w:id="31" w:name="_Toc50947491"/>
      <w:bookmarkEnd w:id="31"/>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2" w:name="_Toc176427830"/>
      <w:bookmarkStart w:id="33" w:name="_Toc205452632"/>
      <w:r w:rsidRPr="00B92FF1">
        <w:t>Introduction</w:t>
      </w:r>
      <w:bookmarkEnd w:id="32"/>
      <w:r w:rsidR="0062255B">
        <w:t xml:space="preserve"> </w:t>
      </w:r>
      <w:proofErr w:type="gramStart"/>
      <w:r w:rsidR="0062255B">
        <w:t>for</w:t>
      </w:r>
      <w:proofErr w:type="gramEnd"/>
      <w:r w:rsidR="0062255B">
        <w:t xml:space="preserve"> This Work</w:t>
      </w:r>
      <w:bookmarkEnd w:id="33"/>
    </w:p>
    <w:p w14:paraId="2DFAA72E" w14:textId="77777777" w:rsidR="001A17B4" w:rsidRPr="00AC60B6" w:rsidRDefault="001A17B4" w:rsidP="00AC60B6">
      <w:pPr>
        <w:pStyle w:val="Instructions"/>
      </w:pPr>
      <w:r w:rsidRPr="00AC60B6">
        <w:t>½ page max.</w:t>
      </w:r>
    </w:p>
    <w:p w14:paraId="1EB4223E" w14:textId="19977F1D" w:rsidR="001A17B4" w:rsidRPr="00B92FF1" w:rsidRDefault="001A17B4" w:rsidP="00AC60B6">
      <w:pPr>
        <w:pStyle w:val="Instructions"/>
      </w:pPr>
      <w:r w:rsidRPr="00AC60B6">
        <w:t xml:space="preserve">Explain what </w:t>
      </w:r>
      <w:r w:rsidR="00AC60B6">
        <w:t>technical work</w:t>
      </w:r>
      <w:r w:rsidRPr="00AC60B6">
        <w:t xml:space="preserve"> is covered by this </w:t>
      </w:r>
      <w:r w:rsidR="00AC60B6" w:rsidRPr="00AC60B6">
        <w:t>appendix</w:t>
      </w:r>
      <w:r w:rsidRPr="00B92FF1">
        <w:t>.</w:t>
      </w:r>
    </w:p>
    <w:p w14:paraId="7F926E53" w14:textId="5C2B0E63" w:rsidR="001A17B4" w:rsidRPr="00B92FF1" w:rsidRDefault="001A17B4" w:rsidP="001A17B4">
      <w:pPr>
        <w:pStyle w:val="Heading2"/>
      </w:pPr>
      <w:bookmarkStart w:id="34" w:name="_Toc176427831"/>
      <w:bookmarkStart w:id="35" w:name="_Toc205452633"/>
      <w:r w:rsidRPr="00B92FF1">
        <w:t>System Architecture and Interfaces</w:t>
      </w:r>
      <w:bookmarkEnd w:id="34"/>
      <w:r w:rsidR="00930F39">
        <w:t xml:space="preserve"> for This Work</w:t>
      </w:r>
      <w:bookmarkEnd w:id="35"/>
    </w:p>
    <w:p w14:paraId="2F9F6322" w14:textId="77777777" w:rsidR="001A17B4" w:rsidRPr="00B92FF1" w:rsidRDefault="001A17B4" w:rsidP="00AC60B6">
      <w:pPr>
        <w:pStyle w:val="Instructions"/>
      </w:pPr>
      <w:r w:rsidRPr="00B92FF1">
        <w:t>Text summary (not including tables/figures) 4 pages max.</w:t>
      </w:r>
    </w:p>
    <w:p w14:paraId="10AAE84B" w14:textId="039EBC8A" w:rsidR="001A17B4" w:rsidRPr="00B92FF1" w:rsidRDefault="001A17B4" w:rsidP="001A17B4">
      <w:pPr>
        <w:pStyle w:val="Heading3"/>
      </w:pPr>
      <w:bookmarkStart w:id="36" w:name="_Toc176427832"/>
      <w:bookmarkStart w:id="37" w:name="_Toc205452634"/>
      <w:r w:rsidRPr="00B92FF1">
        <w:t>System Architecture</w:t>
      </w:r>
      <w:bookmarkEnd w:id="36"/>
      <w:bookmarkEnd w:id="37"/>
    </w:p>
    <w:p w14:paraId="7AD8E9BF" w14:textId="562B601F" w:rsidR="00AC60B6" w:rsidRPr="00B92FF1" w:rsidRDefault="00AC60B6" w:rsidP="00AC60B6">
      <w:pPr>
        <w:pStyle w:val="Instructions"/>
      </w:pPr>
      <w:r>
        <w:t xml:space="preserve">Refer to the </w:t>
      </w:r>
      <w:r w:rsidR="001A17B4" w:rsidRPr="00B92FF1">
        <w:t>system architecture figure(s) from</w:t>
      </w:r>
      <w:r>
        <w:t xml:space="preserve"> the</w:t>
      </w:r>
      <w:r w:rsidR="001A17B4" w:rsidRPr="00B92FF1">
        <w:t xml:space="preserve"> </w:t>
      </w:r>
      <w:r>
        <w:fldChar w:fldCharType="begin"/>
      </w:r>
      <w:r>
        <w:instrText xml:space="preserve"> REF _Ref186723162 \h  \* MERGEFORMAT </w:instrText>
      </w:r>
      <w:r>
        <w:fldChar w:fldCharType="separate"/>
      </w:r>
      <w:r w:rsidR="00C4582D" w:rsidRPr="007F2D5F">
        <w:t>System Architecture Diagram</w:t>
      </w:r>
      <w:r w:rsidR="00C4582D">
        <w:t>(s)</w:t>
      </w:r>
      <w:r>
        <w:fldChar w:fldCharType="end"/>
      </w:r>
      <w:r>
        <w:t xml:space="preserve"> section earlier in this </w:t>
      </w:r>
      <w:r w:rsidR="001A17B4" w:rsidRPr="00B92FF1">
        <w:t>Document.</w:t>
      </w:r>
      <w:r>
        <w:t xml:space="preserve"> Please do not insert another copy!</w:t>
      </w:r>
    </w:p>
    <w:p w14:paraId="5F70DAA8" w14:textId="247D758E" w:rsidR="001A17B4" w:rsidRPr="00B92FF1" w:rsidRDefault="001A17B4" w:rsidP="00AC60B6">
      <w:pPr>
        <w:pStyle w:val="Instructions"/>
      </w:pPr>
      <w:r w:rsidRPr="00B92FF1">
        <w:t xml:space="preserve">Describe the key </w:t>
      </w:r>
      <w:r w:rsidR="00AC60B6">
        <w:t xml:space="preserve">system architecture </w:t>
      </w:r>
      <w:r w:rsidRPr="00B92FF1">
        <w:t xml:space="preserve">elements </w:t>
      </w:r>
      <w:r w:rsidR="00AC60B6">
        <w:t>that relate this work</w:t>
      </w:r>
      <w:r w:rsidR="00930F39">
        <w:t xml:space="preserve"> to the rest of the project</w:t>
      </w:r>
      <w:r w:rsidRPr="00B92FF1">
        <w:t xml:space="preserve">, referring to the diagram(s). If it’s helpful, you may </w:t>
      </w:r>
      <w:r w:rsidR="00AC60B6">
        <w:t xml:space="preserve">update the diagrams to </w:t>
      </w:r>
      <w:r w:rsidRPr="00B92FF1">
        <w:t>number the items in the figure so that you can use those when describing it.</w:t>
      </w:r>
    </w:p>
    <w:p w14:paraId="07814F21" w14:textId="1F75E89A" w:rsidR="001A17B4" w:rsidRPr="00B92FF1" w:rsidRDefault="001A17B4" w:rsidP="001A17B4">
      <w:pPr>
        <w:pStyle w:val="Heading3"/>
      </w:pPr>
      <w:bookmarkStart w:id="38" w:name="_Toc176427833"/>
      <w:bookmarkStart w:id="39" w:name="_Toc205452635"/>
      <w:r w:rsidRPr="00B92FF1">
        <w:t xml:space="preserve">Interfaces </w:t>
      </w:r>
      <w:r w:rsidR="00930F39">
        <w:t xml:space="preserve">from This Work </w:t>
      </w:r>
      <w:r w:rsidRPr="00B92FF1">
        <w:t xml:space="preserve">to Other </w:t>
      </w:r>
      <w:bookmarkEnd w:id="38"/>
      <w:r w:rsidR="00930F39">
        <w:t>Project Elements</w:t>
      </w:r>
      <w:bookmarkEnd w:id="39"/>
    </w:p>
    <w:p w14:paraId="3D53F884" w14:textId="2CB2E5CB" w:rsidR="00AC60B6" w:rsidRPr="00B92FF1" w:rsidRDefault="001A17B4" w:rsidP="00AC60B6">
      <w:pPr>
        <w:pStyle w:val="Instructions"/>
      </w:pPr>
      <w:r w:rsidRPr="00B92FF1">
        <w:t xml:space="preserve">Must include specific references to the system architecture figure. Include mechanical, electrical, and software interfaces, </w:t>
      </w:r>
      <w:r w:rsidR="000A618E">
        <w:t xml:space="preserve">but focus only on </w:t>
      </w:r>
      <w:r w:rsidRPr="00B92FF1">
        <w:t xml:space="preserve">how this </w:t>
      </w:r>
      <w:r w:rsidR="00930F39">
        <w:t>work</w:t>
      </w:r>
      <w:r w:rsidRPr="00B92FF1">
        <w:t xml:space="preserve"> connects to </w:t>
      </w:r>
      <w:r w:rsidR="00930F39">
        <w:t xml:space="preserve">the work of your </w:t>
      </w:r>
      <w:proofErr w:type="gramStart"/>
      <w:r w:rsidR="00930F39">
        <w:t>team mates</w:t>
      </w:r>
      <w:proofErr w:type="gramEnd"/>
      <w:r w:rsidRPr="00B92FF1">
        <w:t xml:space="preserve">. </w:t>
      </w:r>
    </w:p>
    <w:p w14:paraId="5A58B07D" w14:textId="5E42DBDA" w:rsidR="001A17B4" w:rsidRPr="00B92FF1" w:rsidRDefault="001A17B4" w:rsidP="001A17B4">
      <w:pPr>
        <w:pStyle w:val="BodyText"/>
        <w:rPr>
          <w:rFonts w:ascii="Arial" w:hAnsi="Arial" w:cs="Arial"/>
        </w:rPr>
      </w:pPr>
      <w:r w:rsidRPr="00AC60B6">
        <w:rPr>
          <w:rStyle w:val="InstructionsChar"/>
        </w:rPr>
        <w:t>See</w:t>
      </w:r>
      <w:r w:rsidRPr="00B92FF1">
        <w:rPr>
          <w:rFonts w:ascii="Arial" w:hAnsi="Arial" w:cs="Arial"/>
        </w:rPr>
        <w:t xml:space="preserve"> </w:t>
      </w:r>
      <w:hyperlink r:id="rId9" w:history="1">
        <w:r w:rsidR="00AC60B6">
          <w:rPr>
            <w:rStyle w:val="Hyperlink"/>
            <w:rFonts w:ascii="Arial" w:hAnsi="Arial" w:cs="Arial"/>
          </w:rPr>
          <w:t>https://designlab.eng.rpi.edu/edn/projects/capstone-support-dev/wiki/Example</w:t>
        </w:r>
      </w:hyperlink>
      <w:r w:rsidRPr="00B92FF1">
        <w:rPr>
          <w:rFonts w:ascii="Arial" w:hAnsi="Arial" w:cs="Arial"/>
        </w:rPr>
        <w:t xml:space="preserve"> </w:t>
      </w:r>
      <w:r w:rsidRPr="00AC60B6">
        <w:rPr>
          <w:rStyle w:val="InstructionsChar"/>
        </w:rPr>
        <w:t>for sample Interfaces.</w:t>
      </w:r>
    </w:p>
    <w:p w14:paraId="17779C2E" w14:textId="6346D7C0" w:rsidR="001A17B4" w:rsidRPr="00B92FF1" w:rsidRDefault="001A17B4" w:rsidP="001A17B4">
      <w:pPr>
        <w:pStyle w:val="Caption"/>
        <w:keepNext/>
        <w:rPr>
          <w:rFonts w:ascii="Arial" w:hAnsi="Arial" w:cs="Arial"/>
        </w:rPr>
      </w:pPr>
      <w:r w:rsidRPr="00B92FF1">
        <w:rPr>
          <w:rFonts w:ascii="Arial" w:hAnsi="Arial" w:cs="Arial"/>
        </w:rPr>
        <w:t xml:space="preserve">Table </w:t>
      </w:r>
      <w:r w:rsidRPr="00B92FF1">
        <w:rPr>
          <w:rFonts w:ascii="Arial" w:hAnsi="Arial" w:cs="Arial"/>
        </w:rPr>
        <w:fldChar w:fldCharType="begin"/>
      </w:r>
      <w:r w:rsidRPr="00B92FF1">
        <w:rPr>
          <w:rFonts w:ascii="Arial" w:hAnsi="Arial" w:cs="Arial"/>
        </w:rPr>
        <w:instrText>SEQ Table \* ARABIC</w:instrText>
      </w:r>
      <w:r w:rsidRPr="00B92FF1">
        <w:rPr>
          <w:rFonts w:ascii="Arial" w:hAnsi="Arial" w:cs="Arial"/>
        </w:rPr>
        <w:fldChar w:fldCharType="separate"/>
      </w:r>
      <w:r w:rsidR="00C4582D">
        <w:rPr>
          <w:rFonts w:ascii="Arial" w:hAnsi="Arial" w:cs="Arial"/>
          <w:noProof/>
        </w:rPr>
        <w:t>1</w:t>
      </w:r>
      <w:r w:rsidRPr="00B92FF1">
        <w:rPr>
          <w:rFonts w:ascii="Arial" w:hAnsi="Arial" w:cs="Arial"/>
        </w:rPr>
        <w:fldChar w:fldCharType="end"/>
      </w:r>
      <w:r w:rsidRPr="00B92FF1">
        <w:rPr>
          <w:rFonts w:ascii="Arial" w:hAnsi="Arial" w:cs="Arial"/>
        </w:rPr>
        <w:t xml:space="preserve"> </w:t>
      </w:r>
      <w:r w:rsidR="00AC60B6">
        <w:rPr>
          <w:rFonts w:ascii="Arial" w:hAnsi="Arial" w:cs="Arial"/>
        </w:rPr>
        <w:t>–</w:t>
      </w:r>
      <w:r w:rsidRPr="00B92FF1">
        <w:rPr>
          <w:rFonts w:ascii="Arial" w:hAnsi="Arial" w:cs="Arial"/>
        </w:rPr>
        <w:t xml:space="preserve"> Interfaces</w:t>
      </w:r>
      <w:r w:rsidR="00AC60B6">
        <w:rPr>
          <w:rFonts w:ascii="Arial" w:hAnsi="Arial" w:cs="Arial"/>
        </w:rPr>
        <w:t xml:space="preserve"> </w:t>
      </w:r>
      <w:proofErr w:type="gramStart"/>
      <w:r w:rsidR="00AC60B6">
        <w:rPr>
          <w:rFonts w:ascii="Arial" w:hAnsi="Arial" w:cs="Arial"/>
        </w:rPr>
        <w:t>For</w:t>
      </w:r>
      <w:proofErr w:type="gramEnd"/>
      <w:r w:rsidR="00AC60B6">
        <w:rPr>
          <w:rFonts w:ascii="Arial" w:hAnsi="Arial" w:cs="Arial"/>
        </w:rPr>
        <w:t xml:space="preserve">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7D0932">
        <w:trPr>
          <w:tblHeader/>
        </w:trPr>
        <w:tc>
          <w:tcPr>
            <w:tcW w:w="336" w:type="dxa"/>
          </w:tcPr>
          <w:p w14:paraId="62AF5259" w14:textId="77777777" w:rsidR="001A17B4" w:rsidRPr="00B92FF1" w:rsidRDefault="001A17B4" w:rsidP="004C176D">
            <w:pPr>
              <w:pStyle w:val="BodyText"/>
              <w:jc w:val="center"/>
              <w:rPr>
                <w:rFonts w:ascii="Arial" w:hAnsi="Arial" w:cs="Arial"/>
                <w:b/>
              </w:rPr>
            </w:pPr>
            <w:bookmarkStart w:id="40" w:name="_Hlk179291933"/>
            <w:r w:rsidRPr="00B92FF1">
              <w:rPr>
                <w:rFonts w:ascii="Arial" w:hAnsi="Arial" w:cs="Arial"/>
                <w:b/>
              </w:rPr>
              <w:t>#</w:t>
            </w:r>
          </w:p>
        </w:tc>
        <w:tc>
          <w:tcPr>
            <w:tcW w:w="3089"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3050"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330"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4C176D">
        <w:tc>
          <w:tcPr>
            <w:tcW w:w="336"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3089" w:type="dxa"/>
          </w:tcPr>
          <w:p w14:paraId="3678986C" w14:textId="77777777" w:rsidR="001A17B4" w:rsidRPr="00B92FF1" w:rsidRDefault="001A17B4" w:rsidP="004C176D">
            <w:pPr>
              <w:pStyle w:val="BodyText"/>
              <w:rPr>
                <w:rFonts w:ascii="Arial" w:hAnsi="Arial" w:cs="Arial"/>
              </w:rPr>
            </w:pPr>
          </w:p>
        </w:tc>
        <w:tc>
          <w:tcPr>
            <w:tcW w:w="3050" w:type="dxa"/>
          </w:tcPr>
          <w:p w14:paraId="4B7C3EC0" w14:textId="77777777" w:rsidR="001A17B4" w:rsidRPr="00B92FF1" w:rsidRDefault="001A17B4" w:rsidP="004C176D">
            <w:pPr>
              <w:pStyle w:val="BodyText"/>
              <w:rPr>
                <w:rFonts w:ascii="Arial" w:hAnsi="Arial" w:cs="Arial"/>
              </w:rPr>
            </w:pPr>
          </w:p>
        </w:tc>
        <w:tc>
          <w:tcPr>
            <w:tcW w:w="3330"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4C176D">
        <w:tc>
          <w:tcPr>
            <w:tcW w:w="336"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3089" w:type="dxa"/>
          </w:tcPr>
          <w:p w14:paraId="655FBF83" w14:textId="77777777" w:rsidR="001A17B4" w:rsidRPr="00B92FF1" w:rsidRDefault="001A17B4" w:rsidP="004C176D">
            <w:pPr>
              <w:pStyle w:val="BodyText"/>
              <w:rPr>
                <w:rFonts w:ascii="Arial" w:hAnsi="Arial" w:cs="Arial"/>
              </w:rPr>
            </w:pPr>
          </w:p>
        </w:tc>
        <w:tc>
          <w:tcPr>
            <w:tcW w:w="3050" w:type="dxa"/>
          </w:tcPr>
          <w:p w14:paraId="2542E148" w14:textId="77777777" w:rsidR="001A17B4" w:rsidRPr="00B92FF1" w:rsidRDefault="001A17B4" w:rsidP="004C176D">
            <w:pPr>
              <w:pStyle w:val="BodyText"/>
              <w:rPr>
                <w:rFonts w:ascii="Arial" w:hAnsi="Arial" w:cs="Arial"/>
              </w:rPr>
            </w:pPr>
          </w:p>
        </w:tc>
        <w:tc>
          <w:tcPr>
            <w:tcW w:w="3330"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4C176D">
        <w:tc>
          <w:tcPr>
            <w:tcW w:w="336"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3089" w:type="dxa"/>
          </w:tcPr>
          <w:p w14:paraId="388E4ED9" w14:textId="77777777" w:rsidR="001A17B4" w:rsidRPr="00B92FF1" w:rsidRDefault="001A17B4" w:rsidP="004C176D">
            <w:pPr>
              <w:pStyle w:val="BodyText"/>
              <w:rPr>
                <w:rFonts w:ascii="Arial" w:hAnsi="Arial" w:cs="Arial"/>
              </w:rPr>
            </w:pPr>
          </w:p>
        </w:tc>
        <w:tc>
          <w:tcPr>
            <w:tcW w:w="3050" w:type="dxa"/>
          </w:tcPr>
          <w:p w14:paraId="4673BD70" w14:textId="77777777" w:rsidR="001A17B4" w:rsidRPr="00B92FF1" w:rsidRDefault="001A17B4" w:rsidP="004C176D">
            <w:pPr>
              <w:pStyle w:val="BodyText"/>
              <w:rPr>
                <w:rFonts w:ascii="Arial" w:hAnsi="Arial" w:cs="Arial"/>
              </w:rPr>
            </w:pPr>
          </w:p>
        </w:tc>
        <w:tc>
          <w:tcPr>
            <w:tcW w:w="3330" w:type="dxa"/>
          </w:tcPr>
          <w:p w14:paraId="61374D06" w14:textId="77777777" w:rsidR="001A17B4" w:rsidRPr="00B92FF1" w:rsidRDefault="001A17B4" w:rsidP="004C176D">
            <w:pPr>
              <w:pStyle w:val="BodyText"/>
              <w:rPr>
                <w:rFonts w:ascii="Arial" w:hAnsi="Arial" w:cs="Arial"/>
              </w:rPr>
            </w:pPr>
            <w:r w:rsidRPr="00B92FF1">
              <w:rPr>
                <w:rFonts w:ascii="Arial" w:hAnsi="Arial" w:cs="Arial"/>
              </w:rPr>
              <w:br/>
            </w:r>
          </w:p>
        </w:tc>
      </w:tr>
      <w:tr w:rsidR="001A17B4" w:rsidRPr="00B92FF1" w14:paraId="06591B86" w14:textId="77777777" w:rsidTr="004C176D">
        <w:tc>
          <w:tcPr>
            <w:tcW w:w="336"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3089" w:type="dxa"/>
          </w:tcPr>
          <w:p w14:paraId="457E714B" w14:textId="77777777" w:rsidR="001A17B4" w:rsidRPr="00B92FF1" w:rsidRDefault="001A17B4" w:rsidP="004C176D">
            <w:pPr>
              <w:pStyle w:val="BodyText"/>
              <w:rPr>
                <w:rFonts w:ascii="Arial" w:hAnsi="Arial" w:cs="Arial"/>
              </w:rPr>
            </w:pPr>
          </w:p>
        </w:tc>
        <w:tc>
          <w:tcPr>
            <w:tcW w:w="3050" w:type="dxa"/>
          </w:tcPr>
          <w:p w14:paraId="1ECD1C4C" w14:textId="77777777" w:rsidR="001A17B4" w:rsidRPr="00B92FF1" w:rsidRDefault="001A17B4" w:rsidP="004C176D">
            <w:pPr>
              <w:pStyle w:val="BodyText"/>
              <w:rPr>
                <w:rFonts w:ascii="Arial" w:hAnsi="Arial" w:cs="Arial"/>
              </w:rPr>
            </w:pPr>
          </w:p>
        </w:tc>
        <w:tc>
          <w:tcPr>
            <w:tcW w:w="3330"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4C176D">
        <w:tc>
          <w:tcPr>
            <w:tcW w:w="336"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3089" w:type="dxa"/>
          </w:tcPr>
          <w:p w14:paraId="3BBC2049" w14:textId="77777777" w:rsidR="001A17B4" w:rsidRPr="00B92FF1" w:rsidRDefault="001A17B4" w:rsidP="004C176D">
            <w:pPr>
              <w:pStyle w:val="BodyText"/>
              <w:rPr>
                <w:rFonts w:ascii="Arial" w:hAnsi="Arial" w:cs="Arial"/>
              </w:rPr>
            </w:pPr>
          </w:p>
        </w:tc>
        <w:tc>
          <w:tcPr>
            <w:tcW w:w="3050" w:type="dxa"/>
          </w:tcPr>
          <w:p w14:paraId="3B2F571A" w14:textId="77777777" w:rsidR="001A17B4" w:rsidRPr="00B92FF1" w:rsidRDefault="001A17B4" w:rsidP="004C176D">
            <w:pPr>
              <w:pStyle w:val="BodyText"/>
              <w:rPr>
                <w:rFonts w:ascii="Arial" w:hAnsi="Arial" w:cs="Arial"/>
              </w:rPr>
            </w:pPr>
          </w:p>
        </w:tc>
        <w:tc>
          <w:tcPr>
            <w:tcW w:w="3330" w:type="dxa"/>
          </w:tcPr>
          <w:p w14:paraId="222D5E55" w14:textId="77777777" w:rsidR="001A17B4" w:rsidRPr="00B92FF1" w:rsidRDefault="001A17B4" w:rsidP="004C176D">
            <w:pPr>
              <w:pStyle w:val="BodyText"/>
              <w:rPr>
                <w:rFonts w:ascii="Arial" w:hAnsi="Arial" w:cs="Arial"/>
              </w:rPr>
            </w:pPr>
          </w:p>
        </w:tc>
      </w:tr>
      <w:tr w:rsidR="001A17B4" w:rsidRPr="00B92FF1" w14:paraId="65EC91A9" w14:textId="77777777" w:rsidTr="004C176D">
        <w:tc>
          <w:tcPr>
            <w:tcW w:w="336" w:type="dxa"/>
          </w:tcPr>
          <w:p w14:paraId="3369AB4A" w14:textId="77777777" w:rsidR="001A17B4" w:rsidRPr="00B92FF1" w:rsidRDefault="001A17B4" w:rsidP="004C176D">
            <w:pPr>
              <w:pStyle w:val="BodyText"/>
              <w:jc w:val="center"/>
              <w:rPr>
                <w:rFonts w:ascii="Arial" w:hAnsi="Arial" w:cs="Arial"/>
              </w:rPr>
            </w:pPr>
            <w:r w:rsidRPr="00B92FF1">
              <w:rPr>
                <w:rFonts w:ascii="Arial" w:hAnsi="Arial" w:cs="Arial"/>
              </w:rPr>
              <w:t>6</w:t>
            </w:r>
          </w:p>
        </w:tc>
        <w:tc>
          <w:tcPr>
            <w:tcW w:w="3089" w:type="dxa"/>
          </w:tcPr>
          <w:p w14:paraId="77DCF1F9" w14:textId="77777777" w:rsidR="001A17B4" w:rsidRPr="00B92FF1" w:rsidRDefault="001A17B4" w:rsidP="004C176D">
            <w:pPr>
              <w:pStyle w:val="BodyText"/>
              <w:rPr>
                <w:rFonts w:ascii="Arial" w:hAnsi="Arial" w:cs="Arial"/>
              </w:rPr>
            </w:pPr>
          </w:p>
        </w:tc>
        <w:tc>
          <w:tcPr>
            <w:tcW w:w="3050" w:type="dxa"/>
          </w:tcPr>
          <w:p w14:paraId="723BD138" w14:textId="77777777" w:rsidR="001A17B4" w:rsidRPr="00B92FF1" w:rsidRDefault="001A17B4" w:rsidP="004C176D">
            <w:pPr>
              <w:pStyle w:val="BodyText"/>
              <w:rPr>
                <w:rFonts w:ascii="Arial" w:hAnsi="Arial" w:cs="Arial"/>
              </w:rPr>
            </w:pPr>
          </w:p>
        </w:tc>
        <w:tc>
          <w:tcPr>
            <w:tcW w:w="3330" w:type="dxa"/>
          </w:tcPr>
          <w:p w14:paraId="7BD6439B" w14:textId="77777777" w:rsidR="001A17B4" w:rsidRPr="00B92FF1" w:rsidRDefault="001A17B4" w:rsidP="004C176D">
            <w:pPr>
              <w:pStyle w:val="BodyText"/>
              <w:rPr>
                <w:rFonts w:ascii="Arial" w:hAnsi="Arial" w:cs="Arial"/>
              </w:rPr>
            </w:pPr>
          </w:p>
        </w:tc>
      </w:tr>
      <w:tr w:rsidR="001A17B4" w:rsidRPr="00B92FF1" w14:paraId="35B24ADA" w14:textId="77777777" w:rsidTr="004C176D">
        <w:tc>
          <w:tcPr>
            <w:tcW w:w="336" w:type="dxa"/>
          </w:tcPr>
          <w:p w14:paraId="3F9CE014" w14:textId="77777777" w:rsidR="001A17B4" w:rsidRPr="00B92FF1" w:rsidRDefault="001A17B4" w:rsidP="004C176D">
            <w:pPr>
              <w:pStyle w:val="BodyText"/>
              <w:jc w:val="center"/>
              <w:rPr>
                <w:rFonts w:ascii="Arial" w:hAnsi="Arial" w:cs="Arial"/>
              </w:rPr>
            </w:pPr>
            <w:r w:rsidRPr="00B92FF1">
              <w:rPr>
                <w:rFonts w:ascii="Arial" w:hAnsi="Arial" w:cs="Arial"/>
              </w:rPr>
              <w:lastRenderedPageBreak/>
              <w:t>7</w:t>
            </w:r>
          </w:p>
        </w:tc>
        <w:tc>
          <w:tcPr>
            <w:tcW w:w="3089" w:type="dxa"/>
          </w:tcPr>
          <w:p w14:paraId="004D3763" w14:textId="77777777" w:rsidR="001A17B4" w:rsidRPr="00B92FF1" w:rsidRDefault="001A17B4" w:rsidP="004C176D">
            <w:pPr>
              <w:pStyle w:val="BodyText"/>
              <w:rPr>
                <w:rFonts w:ascii="Arial" w:hAnsi="Arial" w:cs="Arial"/>
              </w:rPr>
            </w:pPr>
          </w:p>
        </w:tc>
        <w:tc>
          <w:tcPr>
            <w:tcW w:w="3050" w:type="dxa"/>
          </w:tcPr>
          <w:p w14:paraId="2D527575" w14:textId="77777777" w:rsidR="001A17B4" w:rsidRPr="00B92FF1" w:rsidRDefault="001A17B4" w:rsidP="004C176D">
            <w:pPr>
              <w:pStyle w:val="BodyText"/>
              <w:rPr>
                <w:rFonts w:ascii="Arial" w:hAnsi="Arial" w:cs="Arial"/>
              </w:rPr>
            </w:pPr>
          </w:p>
        </w:tc>
        <w:tc>
          <w:tcPr>
            <w:tcW w:w="3330" w:type="dxa"/>
          </w:tcPr>
          <w:p w14:paraId="4F70CE97" w14:textId="77777777" w:rsidR="001A17B4" w:rsidRPr="00B92FF1" w:rsidRDefault="001A17B4" w:rsidP="004C176D">
            <w:pPr>
              <w:pStyle w:val="BodyText"/>
              <w:rPr>
                <w:rFonts w:ascii="Arial" w:hAnsi="Arial" w:cs="Arial"/>
              </w:rPr>
            </w:pPr>
          </w:p>
        </w:tc>
      </w:tr>
    </w:tbl>
    <w:bookmarkEnd w:id="40"/>
    <w:p w14:paraId="13EE586D" w14:textId="0F25CCB9" w:rsidR="001A17B4" w:rsidRPr="00B92FF1" w:rsidRDefault="00930F39" w:rsidP="00AC60B6">
      <w:pPr>
        <w:pStyle w:val="Instructions"/>
      </w:pPr>
      <w:r>
        <w:t xml:space="preserve">This work MUST be listed on each line, in either the Source or Destination column, or possibly both. </w:t>
      </w:r>
      <w:r w:rsidR="001A17B4" w:rsidRPr="00B92FF1">
        <w:t>You may add more lines to the table if needed.</w:t>
      </w:r>
    </w:p>
    <w:p w14:paraId="39C30F29" w14:textId="2D443475" w:rsidR="001A17B4" w:rsidRPr="00B92FF1" w:rsidRDefault="001A17B4" w:rsidP="001A17B4">
      <w:pPr>
        <w:pStyle w:val="Heading2"/>
      </w:pPr>
      <w:bookmarkStart w:id="41" w:name="_Toc176427834"/>
      <w:bookmarkStart w:id="42" w:name="_Toc205452636"/>
      <w:r w:rsidRPr="00B92FF1">
        <w:t>Key Needs and Requirements/Use Cases</w:t>
      </w:r>
      <w:bookmarkEnd w:id="41"/>
      <w:r w:rsidR="00EF18E5">
        <w:t>/User Stories</w:t>
      </w:r>
      <w:r w:rsidR="00AC60B6">
        <w:t xml:space="preserve"> for This Work</w:t>
      </w:r>
      <w:bookmarkEnd w:id="42"/>
    </w:p>
    <w:p w14:paraId="0B296F44" w14:textId="77777777" w:rsidR="001A17B4" w:rsidRPr="00AC60B6" w:rsidRDefault="001A17B4" w:rsidP="00AC60B6">
      <w:pPr>
        <w:pStyle w:val="Instructions"/>
      </w:pPr>
      <w:r w:rsidRPr="00AC60B6">
        <w:t>Text summary (not including tables/figures) is 1 page max.</w:t>
      </w:r>
    </w:p>
    <w:p w14:paraId="4F9E2F3C" w14:textId="277DD1EF" w:rsidR="001A17B4" w:rsidRPr="00AC60B6" w:rsidRDefault="001A17B4" w:rsidP="00AC60B6">
      <w:pPr>
        <w:pStyle w:val="Instructions"/>
      </w:pPr>
      <w:r w:rsidRPr="00AC60B6">
        <w:t>From the overall</w:t>
      </w:r>
      <w:r w:rsidR="00EF18E5">
        <w:t xml:space="preserve"> Engineering Definition of</w:t>
      </w:r>
      <w:r w:rsidRPr="00AC60B6">
        <w:t xml:space="preserve"> the project, identify up to 5 key requirements and/or use cases</w:t>
      </w:r>
      <w:r w:rsidR="00AC60B6">
        <w:t xml:space="preserve"> for this work</w:t>
      </w:r>
      <w:r w:rsidRPr="00AC60B6">
        <w:t xml:space="preserve"> in a table. You may copy these from the team's Needs and Requirements spreadsheet</w:t>
      </w:r>
      <w:r w:rsidR="00EF18E5">
        <w:t xml:space="preserve"> and other documentation</w:t>
      </w:r>
      <w:r w:rsidRPr="00AC60B6">
        <w:t>, adding new items as you discover them. Do not just include the table! As with all figures and tables, the supporting text should explain the contents of this table. Be sure to clarify how they support the functionality of the completed project.</w:t>
      </w:r>
    </w:p>
    <w:p w14:paraId="0286FF18" w14:textId="059A8041" w:rsidR="001A17B4" w:rsidRPr="00AC60B6" w:rsidRDefault="001A17B4" w:rsidP="00AC60B6">
      <w:pPr>
        <w:pStyle w:val="Instructions"/>
      </w:pPr>
      <w:r w:rsidRPr="00AC60B6">
        <w:t xml:space="preserve">Note – at the end of the semester, ensure that all the </w:t>
      </w:r>
      <w:r w:rsidR="00EF18E5">
        <w:t>N</w:t>
      </w:r>
      <w:r w:rsidRPr="00AC60B6">
        <w:t xml:space="preserve">eeds and </w:t>
      </w:r>
      <w:r w:rsidR="00EF18E5">
        <w:t>R</w:t>
      </w:r>
      <w:r w:rsidRPr="00AC60B6">
        <w:t>equirements</w:t>
      </w:r>
      <w:r w:rsidR="00EF18E5">
        <w:t>, Use Cases, and User Stories related to</w:t>
      </w:r>
      <w:r w:rsidRPr="00AC60B6">
        <w:t xml:space="preserve"> </w:t>
      </w:r>
      <w:r w:rsidR="00EF18E5">
        <w:t>E</w:t>
      </w:r>
      <w:r w:rsidRPr="00AC60B6">
        <w:t xml:space="preserve">ACH subsystem are merged back into the project's single </w:t>
      </w:r>
      <w:r w:rsidR="00EF18E5">
        <w:t>set of Engineering Definition documents</w:t>
      </w:r>
      <w:r w:rsidRPr="00AC60B6">
        <w:t>.</w:t>
      </w:r>
    </w:p>
    <w:p w14:paraId="0FF4FD95" w14:textId="5C9AC042" w:rsidR="001A17B4" w:rsidRPr="00B92FF1" w:rsidRDefault="001A17B4" w:rsidP="001A17B4">
      <w:pPr>
        <w:pStyle w:val="Heading2"/>
      </w:pPr>
      <w:bookmarkStart w:id="43" w:name="_Toc176427835"/>
      <w:bookmarkStart w:id="44" w:name="_Toc205452637"/>
      <w:r w:rsidRPr="00B92FF1">
        <w:t>Concepts</w:t>
      </w:r>
      <w:bookmarkEnd w:id="43"/>
      <w:r w:rsidR="00AC60B6">
        <w:t xml:space="preserve"> for This Work</w:t>
      </w:r>
      <w:bookmarkEnd w:id="44"/>
    </w:p>
    <w:p w14:paraId="44B10A02" w14:textId="77777777" w:rsidR="001A17B4" w:rsidRPr="00B92FF1" w:rsidRDefault="001A17B4" w:rsidP="00AC60B6">
      <w:pPr>
        <w:pStyle w:val="Instructions"/>
      </w:pPr>
      <w:r w:rsidRPr="00B92FF1">
        <w:t xml:space="preserve">Text summary (not including tables/figures) is 3 pages max. </w:t>
      </w:r>
    </w:p>
    <w:p w14:paraId="56D9C724" w14:textId="06273E7C" w:rsidR="001A17B4" w:rsidRPr="00B92FF1" w:rsidRDefault="001A17B4" w:rsidP="00AC60B6">
      <w:pPr>
        <w:pStyle w:val="Instructions"/>
      </w:pPr>
      <w:r w:rsidRPr="00B92FF1">
        <w:t>Include sketches/summaries for at least 3 concepts</w:t>
      </w:r>
      <w:r w:rsidR="00AC60B6">
        <w:t xml:space="preserve"> relating to this technical work</w:t>
      </w:r>
      <w:r w:rsidRPr="00B92FF1">
        <w:t xml:space="preserve">. For each, show/explain how it addresses the project's needs/use cases/user stories. If you are struggling to identify at least three concepts, we invite you to </w:t>
      </w:r>
      <w:r w:rsidRPr="00AC60B6">
        <w:rPr>
          <w:b/>
        </w:rPr>
        <w:t>consult with your PE as soon as possible</w:t>
      </w:r>
      <w:r w:rsidRPr="00B92FF1">
        <w:t>.</w:t>
      </w:r>
    </w:p>
    <w:p w14:paraId="7BB996CD" w14:textId="197A0E4E" w:rsidR="001A17B4" w:rsidRPr="00B92FF1" w:rsidRDefault="001A17B4" w:rsidP="001A17B4">
      <w:pPr>
        <w:pStyle w:val="Heading2"/>
      </w:pPr>
      <w:bookmarkStart w:id="45" w:name="_Toc176427836"/>
      <w:bookmarkStart w:id="46" w:name="_Toc205452638"/>
      <w:r w:rsidRPr="00B92FF1">
        <w:t>Technical Design Challenges</w:t>
      </w:r>
      <w:bookmarkEnd w:id="45"/>
      <w:r w:rsidR="00AC60B6">
        <w:t xml:space="preserve"> </w:t>
      </w:r>
      <w:r w:rsidR="003E1789">
        <w:t>(</w:t>
      </w:r>
      <w:proofErr w:type="gramStart"/>
      <w:r w:rsidR="003E1789">
        <w:t>Risks )</w:t>
      </w:r>
      <w:r w:rsidR="00AC60B6">
        <w:t>for</w:t>
      </w:r>
      <w:proofErr w:type="gramEnd"/>
      <w:r w:rsidR="00AC60B6">
        <w:t xml:space="preserve"> This Work</w:t>
      </w:r>
      <w:bookmarkEnd w:id="46"/>
    </w:p>
    <w:p w14:paraId="19DB37CD" w14:textId="77777777" w:rsidR="001A17B4" w:rsidRPr="00B92FF1" w:rsidRDefault="001A17B4" w:rsidP="00AC60B6">
      <w:pPr>
        <w:pStyle w:val="Instructions"/>
      </w:pPr>
      <w:r w:rsidRPr="00B92FF1">
        <w:t>Text summary (not including tables/figures) is 1 page max.</w:t>
      </w:r>
    </w:p>
    <w:p w14:paraId="09F87ABC" w14:textId="37C0190F" w:rsidR="001A17B4" w:rsidRPr="00B92FF1" w:rsidRDefault="001A17B4" w:rsidP="00AC60B6">
      <w:pPr>
        <w:pStyle w:val="Instructions"/>
      </w:pPr>
      <w:r w:rsidRPr="00B92FF1">
        <w:t xml:space="preserve">Define and describe the perceived technical </w:t>
      </w:r>
      <w:r w:rsidRPr="00B92FF1">
        <w:rPr>
          <w:b/>
          <w:bCs/>
        </w:rPr>
        <w:t xml:space="preserve">design </w:t>
      </w:r>
      <w:r w:rsidRPr="00B92FF1">
        <w:t>challenges</w:t>
      </w:r>
      <w:r w:rsidR="00930F39">
        <w:t xml:space="preserve"> for this work</w:t>
      </w:r>
      <w:r w:rsidRPr="00B92FF1">
        <w:t xml:space="preserve">. While there may be challenges associated with obtaining materials, working with a team, fabrication, scheduling, etc., this section must focus on the </w:t>
      </w:r>
      <w:r w:rsidRPr="00930F39">
        <w:rPr>
          <w:b/>
        </w:rPr>
        <w:t>technical</w:t>
      </w:r>
      <w:r w:rsidRPr="00B92FF1">
        <w:t xml:space="preserve"> design challenges.</w:t>
      </w:r>
      <w:r w:rsidR="000A618E">
        <w:t xml:space="preserve"> Focus on facts and avoid opinions. Include justifications as to why you feel these will be challenges.</w:t>
      </w:r>
    </w:p>
    <w:p w14:paraId="1C8927CF" w14:textId="70B9D237" w:rsidR="001A17B4" w:rsidRDefault="001A17B4" w:rsidP="00AC60B6">
      <w:pPr>
        <w:pStyle w:val="Instructions"/>
      </w:pPr>
      <w:r w:rsidRPr="00B92FF1">
        <w:t xml:space="preserve">What unresolved </w:t>
      </w:r>
      <w:r w:rsidR="00930F39">
        <w:t xml:space="preserve">technical </w:t>
      </w:r>
      <w:r w:rsidRPr="00B92FF1">
        <w:t xml:space="preserve">issues or unanswered </w:t>
      </w:r>
      <w:r w:rsidR="00930F39">
        <w:t xml:space="preserve">technical </w:t>
      </w:r>
      <w:r w:rsidRPr="00B92FF1">
        <w:t>questions are preventing you from moving confidently forwards with the design work?</w:t>
      </w:r>
    </w:p>
    <w:p w14:paraId="557ACCCF" w14:textId="62791160" w:rsidR="000A618E" w:rsidRPr="00B92FF1" w:rsidRDefault="000A618E" w:rsidP="00AC60B6">
      <w:pPr>
        <w:pStyle w:val="Instructions"/>
      </w:pPr>
      <w:r>
        <w:t xml:space="preserve">Things to </w:t>
      </w:r>
      <w:r w:rsidRPr="000A618E">
        <w:rPr>
          <w:b/>
        </w:rPr>
        <w:t>not</w:t>
      </w:r>
      <w:r>
        <w:t xml:space="preserve"> </w:t>
      </w:r>
      <w:proofErr w:type="gramStart"/>
      <w:r>
        <w:t>include:</w:t>
      </w:r>
      <w:proofErr w:type="gramEnd"/>
      <w:r>
        <w:t xml:space="preserve"> personal items, such as learning new software, material costs, purchasing / supply chain issues.</w:t>
      </w:r>
    </w:p>
    <w:p w14:paraId="54C8FBCD" w14:textId="0FA099B2" w:rsidR="001A17B4" w:rsidRPr="00B92FF1" w:rsidRDefault="00B52A57" w:rsidP="001A17B4">
      <w:pPr>
        <w:pStyle w:val="Heading2"/>
      </w:pPr>
      <w:bookmarkStart w:id="47" w:name="_Toc176427837"/>
      <w:bookmarkStart w:id="48" w:name="_Toc205452639"/>
      <w:r>
        <w:t xml:space="preserve">Unit </w:t>
      </w:r>
      <w:r w:rsidR="001A17B4" w:rsidRPr="00B92FF1">
        <w:t xml:space="preserve">Test Strategy </w:t>
      </w:r>
      <w:r>
        <w:t xml:space="preserve">(Demo) </w:t>
      </w:r>
      <w:r w:rsidR="001A17B4" w:rsidRPr="00B92FF1">
        <w:t>and Integration</w:t>
      </w:r>
      <w:bookmarkEnd w:id="47"/>
      <w:r w:rsidR="00AC60B6">
        <w:t xml:space="preserve"> for This Work</w:t>
      </w:r>
      <w:bookmarkEnd w:id="48"/>
    </w:p>
    <w:p w14:paraId="3D70CBE1" w14:textId="77777777" w:rsidR="001A17B4" w:rsidRPr="00B92FF1" w:rsidRDefault="001A17B4" w:rsidP="00930F39">
      <w:pPr>
        <w:pStyle w:val="Instructions"/>
      </w:pPr>
      <w:r w:rsidRPr="00B92FF1">
        <w:t>Text summary is 1 page max.</w:t>
      </w:r>
    </w:p>
    <w:p w14:paraId="2B4A3980" w14:textId="66792A0E" w:rsidR="001A17B4" w:rsidRPr="00B92FF1" w:rsidRDefault="001A17B4" w:rsidP="00930F39">
      <w:pPr>
        <w:pStyle w:val="Instructions"/>
      </w:pPr>
      <w:r w:rsidRPr="00B92FF1">
        <w:lastRenderedPageBreak/>
        <w:t xml:space="preserve">Explain how you will test your subsystem without requiring the rest of the project to be completed. This is commonly referred to as “unit testing”. When each individual unit or subsystem of a project has been individually tested to success, the team can then focus on integration. </w:t>
      </w:r>
      <w:r w:rsidR="00B52A57">
        <w:t>At the end of the semester, you will demonstrate your unit testing, referred to as the “Individual Technical Demo” – see the Capstone Support wiki.</w:t>
      </w:r>
    </w:p>
    <w:p w14:paraId="598CB745" w14:textId="77777777" w:rsidR="001A17B4" w:rsidRPr="00B92FF1" w:rsidRDefault="001A17B4" w:rsidP="00930F39">
      <w:pPr>
        <w:pStyle w:val="Instructions"/>
      </w:pPr>
      <w:r w:rsidRPr="00B92FF1">
        <w:t>Describe how your completed / tested subsystem will be integrated with the others to create the overall team project. Final testing then can confirm that the assembled project works to meet the specified requirements.</w:t>
      </w:r>
    </w:p>
    <w:p w14:paraId="065FAEC2" w14:textId="77777777" w:rsidR="001A17B4" w:rsidRPr="00B92FF1" w:rsidRDefault="001A17B4" w:rsidP="001A17B4">
      <w:pPr>
        <w:pStyle w:val="Heading2"/>
      </w:pPr>
      <w:bookmarkStart w:id="49" w:name="_Toc176427838"/>
      <w:bookmarkStart w:id="50" w:name="_Toc205452640"/>
      <w:r w:rsidRPr="00B92FF1">
        <w:t>Individual Project Plan</w:t>
      </w:r>
      <w:bookmarkEnd w:id="49"/>
      <w:bookmarkEnd w:id="50"/>
    </w:p>
    <w:p w14:paraId="1FBFF00A" w14:textId="77777777" w:rsidR="001A17B4" w:rsidRPr="00B92FF1" w:rsidRDefault="001A17B4" w:rsidP="001A17B4">
      <w:pPr>
        <w:rPr>
          <w:rFonts w:ascii="Arial" w:hAnsi="Arial" w:cs="Arial"/>
        </w:rPr>
      </w:pPr>
    </w:p>
    <w:p w14:paraId="216885E1" w14:textId="77777777" w:rsidR="001A17B4" w:rsidRPr="00B92FF1" w:rsidRDefault="001A17B4" w:rsidP="00930F39">
      <w:pPr>
        <w:pStyle w:val="Instructions"/>
      </w:pPr>
      <w:r w:rsidRPr="00B92FF1">
        <w:t>Text summary (not including tables/figures) is 1 – 2 pages max.</w:t>
      </w:r>
    </w:p>
    <w:p w14:paraId="41E4BED6" w14:textId="77777777" w:rsidR="001A17B4" w:rsidRPr="00B92FF1" w:rsidRDefault="001A17B4" w:rsidP="00930F39">
      <w:pPr>
        <w:pStyle w:val="Instructions"/>
      </w:pPr>
    </w:p>
    <w:p w14:paraId="7F79F71F" w14:textId="77777777" w:rsidR="001A17B4" w:rsidRPr="00B92FF1" w:rsidRDefault="001A17B4" w:rsidP="00930F39">
      <w:pPr>
        <w:pStyle w:val="Instructions"/>
      </w:pPr>
      <w:r w:rsidRPr="00B92FF1">
        <w:t>This is the Gantt Chart on the EDN filtered to show only your technical tasks. To create, go to Gantt Chart, filter for you, and export .</w:t>
      </w:r>
      <w:proofErr w:type="spellStart"/>
      <w:r w:rsidRPr="00B92FF1">
        <w:t>png</w:t>
      </w:r>
      <w:proofErr w:type="spellEnd"/>
      <w:r w:rsidRPr="00B92FF1">
        <w:t xml:space="preserve"> file (bottom right of page). If you have non-technical tasks, please use additional filters to exclude those. See your PE for help with filtering, if needed.</w:t>
      </w:r>
    </w:p>
    <w:p w14:paraId="050A693C" w14:textId="77777777" w:rsidR="001A17B4" w:rsidRPr="00B92FF1" w:rsidRDefault="001A17B4" w:rsidP="00930F39">
      <w:pPr>
        <w:pStyle w:val="Instructions"/>
      </w:pPr>
    </w:p>
    <w:p w14:paraId="7B73D7C5" w14:textId="77777777" w:rsidR="001A17B4" w:rsidRPr="00B92FF1" w:rsidRDefault="001A17B4" w:rsidP="00930F39">
      <w:pPr>
        <w:pStyle w:val="Instructions"/>
      </w:pPr>
      <w:r w:rsidRPr="00B92FF1">
        <w:t xml:space="preserve">As with all figures, be sure to add a summary explaining your project plan – not just the figure! </w:t>
      </w:r>
    </w:p>
    <w:p w14:paraId="26298A84" w14:textId="2DF97C3B" w:rsidR="001A17B4" w:rsidRPr="00B92FF1" w:rsidRDefault="001A17B4" w:rsidP="001A17B4">
      <w:pPr>
        <w:pStyle w:val="Heading2"/>
      </w:pPr>
      <w:bookmarkStart w:id="51" w:name="_Toc205452641"/>
      <w:r w:rsidRPr="00B92FF1">
        <w:t>Standards</w:t>
      </w:r>
      <w:bookmarkEnd w:id="51"/>
    </w:p>
    <w:p w14:paraId="22B3BDCD" w14:textId="77777777" w:rsidR="001A17B4" w:rsidRPr="00B92FF1" w:rsidRDefault="001A17B4" w:rsidP="001A17B4">
      <w:pPr>
        <w:rPr>
          <w:rFonts w:ascii="Arial" w:hAnsi="Arial" w:cs="Arial"/>
        </w:rPr>
      </w:pPr>
    </w:p>
    <w:p w14:paraId="61FA0F01" w14:textId="51DBD2F6" w:rsidR="001A17B4" w:rsidRPr="00B92FF1" w:rsidRDefault="001A17B4" w:rsidP="00930F39">
      <w:pPr>
        <w:pStyle w:val="Instructions"/>
      </w:pPr>
      <w:r w:rsidRPr="00B92FF1">
        <w:t>Table, typically 1 page max.</w:t>
      </w:r>
    </w:p>
    <w:p w14:paraId="1D7A86E9" w14:textId="2B939C21" w:rsidR="001A17B4" w:rsidRPr="00B92FF1" w:rsidRDefault="001A17B4" w:rsidP="000A618E">
      <w:pPr>
        <w:pStyle w:val="Instructions"/>
      </w:pPr>
      <w:r w:rsidRPr="00B92FF1">
        <w:t xml:space="preserve">This section should identify which present industry and de facto standards are relevant to your portion of the project.  Some of these standards become design constraints.  Examples of things that might </w:t>
      </w:r>
      <w:r w:rsidRPr="00B92FF1">
        <w:rPr>
          <w:noProof/>
        </w:rPr>
        <w:t>be applied</w:t>
      </w:r>
      <w:r w:rsidRPr="00B92FF1">
        <w:t xml:space="preserve"> to your project </w:t>
      </w:r>
      <w:r w:rsidRPr="00B92FF1">
        <w:rPr>
          <w:noProof/>
        </w:rPr>
        <w:t>are found</w:t>
      </w:r>
      <w:r w:rsidRPr="00B92FF1">
        <w:t xml:space="preserve"> in:</w:t>
      </w:r>
    </w:p>
    <w:bookmarkStart w:id="52" w:name="_Hlk205363371"/>
    <w:p w14:paraId="0096636D" w14:textId="77777777" w:rsidR="001A17B4" w:rsidRPr="00B92FF1" w:rsidRDefault="001A17B4" w:rsidP="001A17B4">
      <w:pPr>
        <w:ind w:firstLine="720"/>
        <w:rPr>
          <w:rFonts w:ascii="Arial" w:hAnsi="Arial" w:cs="Arial"/>
          <w:color w:val="000080"/>
          <w:u w:val="single"/>
        </w:rPr>
      </w:pPr>
      <w:r>
        <w:fldChar w:fldCharType="begin"/>
      </w:r>
      <w:r>
        <w:instrText>HYPERLINK "https://designlab.eng.rpi.edu/edn/projects/capstone-support-dev/wiki/Standards"</w:instrText>
      </w:r>
      <w:r>
        <w:fldChar w:fldCharType="separate"/>
      </w:r>
      <w:r w:rsidRPr="00B92FF1">
        <w:rPr>
          <w:rStyle w:val="Hyperlink"/>
          <w:rFonts w:ascii="Arial" w:hAnsi="Arial" w:cs="Arial"/>
        </w:rPr>
        <w:t>https://designlab.eng.rpi.edu/edn/projects/capstone-support-dev/wiki/Standards</w:t>
      </w:r>
      <w:r>
        <w:fldChar w:fldCharType="end"/>
      </w:r>
    </w:p>
    <w:bookmarkEnd w:id="52"/>
    <w:p w14:paraId="24710AB7" w14:textId="77777777" w:rsidR="001A17B4" w:rsidRPr="00B92FF1" w:rsidRDefault="001A17B4" w:rsidP="001A17B4">
      <w:pPr>
        <w:rPr>
          <w:rFonts w:ascii="Arial" w:hAnsi="Arial" w:cs="Arial"/>
        </w:rPr>
      </w:pPr>
    </w:p>
    <w:p w14:paraId="1FB4D837" w14:textId="2346DE6A" w:rsidR="001A17B4" w:rsidRDefault="001A17B4" w:rsidP="00930F39">
      <w:pPr>
        <w:pStyle w:val="Instructions"/>
      </w:pPr>
      <w:r w:rsidRPr="00B92FF1">
        <w:t>The categories below are suggestions. You may include others as needed</w:t>
      </w:r>
      <w:r w:rsidR="00930F39">
        <w:t>. You</w:t>
      </w:r>
      <w:r w:rsidRPr="00B92FF1">
        <w:t xml:space="preserve"> </w:t>
      </w:r>
      <w:r w:rsidR="00930F39">
        <w:t xml:space="preserve">should </w:t>
      </w:r>
      <w:r w:rsidRPr="00B92FF1">
        <w:t>delete the ones that do not apply.</w:t>
      </w:r>
    </w:p>
    <w:p w14:paraId="77D76AC4" w14:textId="11755E28" w:rsidR="001A17B4" w:rsidRPr="00B92FF1" w:rsidRDefault="00930F39" w:rsidP="00930F39">
      <w:pPr>
        <w:pStyle w:val="Instructions"/>
      </w:pPr>
      <w:r>
        <w:t>In the caption for the table, replace &lt;this work&gt; with words that describe your work.</w:t>
      </w:r>
    </w:p>
    <w:p w14:paraId="3FEA5A1C" w14:textId="0EBBC129" w:rsidR="00930F39" w:rsidRDefault="00930F39" w:rsidP="00930F39">
      <w:pPr>
        <w:pStyle w:val="Caption"/>
        <w:keepNext/>
      </w:pPr>
      <w:r>
        <w:t xml:space="preserve">Table </w:t>
      </w:r>
      <w:fldSimple w:instr=" SEQ Table \* ARABIC ">
        <w:r w:rsidR="00C4582D">
          <w:rPr>
            <w:noProof/>
          </w:rPr>
          <w:t>2</w:t>
        </w:r>
      </w:fldSimple>
      <w:r>
        <w:t xml:space="preserve"> - Standards </w:t>
      </w:r>
      <w:r w:rsidR="004B0202">
        <w:t>which apply to</w:t>
      </w:r>
      <w:r>
        <w:t xml:space="preserve">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7D0932">
        <w:trPr>
          <w:tblHeader/>
        </w:trPr>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2EF5C78F" w:rsidR="001A17B4" w:rsidRPr="00B92FF1" w:rsidRDefault="001A17B4" w:rsidP="004C176D">
            <w:pPr>
              <w:rPr>
                <w:rFonts w:ascii="Arial" w:hAnsi="Arial" w:cs="Arial"/>
                <w:b/>
                <w:bCs/>
              </w:rPr>
            </w:pPr>
            <w:r w:rsidRPr="00B92FF1">
              <w:rPr>
                <w:rFonts w:ascii="Arial" w:hAnsi="Arial" w:cs="Arial"/>
                <w:b/>
                <w:bCs/>
              </w:rPr>
              <w:t>Standards</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0"/>
      <w:foot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2B5647" w14:textId="77777777" w:rsidR="00354A9C" w:rsidRDefault="00354A9C">
      <w:r>
        <w:separator/>
      </w:r>
    </w:p>
  </w:endnote>
  <w:endnote w:type="continuationSeparator" w:id="0">
    <w:p w14:paraId="554B88E8" w14:textId="77777777" w:rsidR="00354A9C" w:rsidRDefault="00354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7ABE3F1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D0932">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2A9942" w14:textId="77777777" w:rsidR="00354A9C" w:rsidRDefault="00354A9C">
      <w:r>
        <w:separator/>
      </w:r>
    </w:p>
  </w:footnote>
  <w:footnote w:type="continuationSeparator" w:id="0">
    <w:p w14:paraId="7599B37D" w14:textId="77777777" w:rsidR="00354A9C" w:rsidRDefault="00354A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2413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154415832">
    <w:abstractNumId w:val="22"/>
  </w:num>
  <w:num w:numId="2" w16cid:durableId="1253052556">
    <w:abstractNumId w:val="2"/>
  </w:num>
  <w:num w:numId="3" w16cid:durableId="5711798">
    <w:abstractNumId w:val="8"/>
  </w:num>
  <w:num w:numId="4" w16cid:durableId="767235238">
    <w:abstractNumId w:val="6"/>
  </w:num>
  <w:num w:numId="5" w16cid:durableId="1695839080">
    <w:abstractNumId w:val="15"/>
  </w:num>
  <w:num w:numId="6" w16cid:durableId="1417553048">
    <w:abstractNumId w:val="38"/>
  </w:num>
  <w:num w:numId="7" w16cid:durableId="1829132749">
    <w:abstractNumId w:val="5"/>
  </w:num>
  <w:num w:numId="8" w16cid:durableId="1007636220">
    <w:abstractNumId w:val="16"/>
  </w:num>
  <w:num w:numId="9" w16cid:durableId="1420179185">
    <w:abstractNumId w:val="0"/>
  </w:num>
  <w:num w:numId="10" w16cid:durableId="1468431611">
    <w:abstractNumId w:val="17"/>
  </w:num>
  <w:num w:numId="11" w16cid:durableId="1590191410">
    <w:abstractNumId w:val="10"/>
  </w:num>
  <w:num w:numId="12" w16cid:durableId="1702390644">
    <w:abstractNumId w:val="35"/>
  </w:num>
  <w:num w:numId="13" w16cid:durableId="1177378822">
    <w:abstractNumId w:val="14"/>
  </w:num>
  <w:num w:numId="14" w16cid:durableId="290597186">
    <w:abstractNumId w:val="25"/>
  </w:num>
  <w:num w:numId="15" w16cid:durableId="275913143">
    <w:abstractNumId w:val="29"/>
  </w:num>
  <w:num w:numId="16" w16cid:durableId="316150161">
    <w:abstractNumId w:val="19"/>
  </w:num>
  <w:num w:numId="17" w16cid:durableId="1711299084">
    <w:abstractNumId w:val="13"/>
  </w:num>
  <w:num w:numId="18" w16cid:durableId="1344893635">
    <w:abstractNumId w:val="36"/>
  </w:num>
  <w:num w:numId="19" w16cid:durableId="2047948538">
    <w:abstractNumId w:val="21"/>
  </w:num>
  <w:num w:numId="20" w16cid:durableId="1866746967">
    <w:abstractNumId w:val="26"/>
  </w:num>
  <w:num w:numId="21" w16cid:durableId="477845422">
    <w:abstractNumId w:val="9"/>
  </w:num>
  <w:num w:numId="22" w16cid:durableId="1993095692">
    <w:abstractNumId w:val="34"/>
  </w:num>
  <w:num w:numId="23" w16cid:durableId="1709724762">
    <w:abstractNumId w:val="28"/>
  </w:num>
  <w:num w:numId="24" w16cid:durableId="490755259">
    <w:abstractNumId w:val="4"/>
  </w:num>
  <w:num w:numId="25" w16cid:durableId="978456427">
    <w:abstractNumId w:val="3"/>
  </w:num>
  <w:num w:numId="26" w16cid:durableId="239292426">
    <w:abstractNumId w:val="24"/>
  </w:num>
  <w:num w:numId="27" w16cid:durableId="1313095961">
    <w:abstractNumId w:val="7"/>
  </w:num>
  <w:num w:numId="28" w16cid:durableId="243028936">
    <w:abstractNumId w:val="33"/>
  </w:num>
  <w:num w:numId="29" w16cid:durableId="867454972">
    <w:abstractNumId w:val="27"/>
  </w:num>
  <w:num w:numId="30" w16cid:durableId="854920430">
    <w:abstractNumId w:val="37"/>
  </w:num>
  <w:num w:numId="31" w16cid:durableId="825167224">
    <w:abstractNumId w:val="30"/>
  </w:num>
  <w:num w:numId="32" w16cid:durableId="980383699">
    <w:abstractNumId w:val="18"/>
  </w:num>
  <w:num w:numId="33" w16cid:durableId="2051294625">
    <w:abstractNumId w:val="12"/>
  </w:num>
  <w:num w:numId="34" w16cid:durableId="1463881858">
    <w:abstractNumId w:val="1"/>
  </w:num>
  <w:num w:numId="35" w16cid:durableId="1420827744">
    <w:abstractNumId w:val="11"/>
  </w:num>
  <w:num w:numId="36" w16cid:durableId="1581989528">
    <w:abstractNumId w:val="32"/>
  </w:num>
  <w:num w:numId="37" w16cid:durableId="14608758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71256666">
    <w:abstractNumId w:val="23"/>
  </w:num>
  <w:num w:numId="39" w16cid:durableId="6257012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295D"/>
    <w:rsid w:val="0001470C"/>
    <w:rsid w:val="0002194D"/>
    <w:rsid w:val="000224AD"/>
    <w:rsid w:val="00023F4B"/>
    <w:rsid w:val="00030418"/>
    <w:rsid w:val="000310CD"/>
    <w:rsid w:val="00036703"/>
    <w:rsid w:val="00037D3B"/>
    <w:rsid w:val="000430DB"/>
    <w:rsid w:val="00043934"/>
    <w:rsid w:val="000478E8"/>
    <w:rsid w:val="0005164C"/>
    <w:rsid w:val="0005288C"/>
    <w:rsid w:val="00061FBE"/>
    <w:rsid w:val="00066F49"/>
    <w:rsid w:val="000701EF"/>
    <w:rsid w:val="000703E5"/>
    <w:rsid w:val="000747A9"/>
    <w:rsid w:val="00081F32"/>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16D42"/>
    <w:rsid w:val="00122C51"/>
    <w:rsid w:val="0013018D"/>
    <w:rsid w:val="00130AF2"/>
    <w:rsid w:val="00131C1A"/>
    <w:rsid w:val="00131E8D"/>
    <w:rsid w:val="001321F1"/>
    <w:rsid w:val="00134C54"/>
    <w:rsid w:val="00140C31"/>
    <w:rsid w:val="0015290F"/>
    <w:rsid w:val="00155C6E"/>
    <w:rsid w:val="0017010D"/>
    <w:rsid w:val="00173608"/>
    <w:rsid w:val="001819DE"/>
    <w:rsid w:val="00186431"/>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404"/>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2104A"/>
    <w:rsid w:val="003357EF"/>
    <w:rsid w:val="00336460"/>
    <w:rsid w:val="00337858"/>
    <w:rsid w:val="00354A9C"/>
    <w:rsid w:val="00357B75"/>
    <w:rsid w:val="0036104A"/>
    <w:rsid w:val="00361E8E"/>
    <w:rsid w:val="00383AE0"/>
    <w:rsid w:val="0038567B"/>
    <w:rsid w:val="00391C6D"/>
    <w:rsid w:val="003A367D"/>
    <w:rsid w:val="003A7A4C"/>
    <w:rsid w:val="003B10D9"/>
    <w:rsid w:val="003B40C7"/>
    <w:rsid w:val="003C1A25"/>
    <w:rsid w:val="003C551D"/>
    <w:rsid w:val="003C7734"/>
    <w:rsid w:val="003D790A"/>
    <w:rsid w:val="003E1789"/>
    <w:rsid w:val="003E32FA"/>
    <w:rsid w:val="003E3FD8"/>
    <w:rsid w:val="003F0754"/>
    <w:rsid w:val="0040340C"/>
    <w:rsid w:val="00403BE4"/>
    <w:rsid w:val="00410912"/>
    <w:rsid w:val="00414383"/>
    <w:rsid w:val="00427FC4"/>
    <w:rsid w:val="00430B9B"/>
    <w:rsid w:val="004338E8"/>
    <w:rsid w:val="00435FEC"/>
    <w:rsid w:val="00455A81"/>
    <w:rsid w:val="0045761D"/>
    <w:rsid w:val="00463D7B"/>
    <w:rsid w:val="00464522"/>
    <w:rsid w:val="00473CC6"/>
    <w:rsid w:val="004942B7"/>
    <w:rsid w:val="00496FC7"/>
    <w:rsid w:val="004A25EF"/>
    <w:rsid w:val="004B0202"/>
    <w:rsid w:val="004B36BD"/>
    <w:rsid w:val="004D02E7"/>
    <w:rsid w:val="004D4106"/>
    <w:rsid w:val="004E29F0"/>
    <w:rsid w:val="004E3891"/>
    <w:rsid w:val="004E3D54"/>
    <w:rsid w:val="00502096"/>
    <w:rsid w:val="00521F5E"/>
    <w:rsid w:val="00522ACB"/>
    <w:rsid w:val="005321D0"/>
    <w:rsid w:val="00542B45"/>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6C9"/>
    <w:rsid w:val="00632B01"/>
    <w:rsid w:val="006339CC"/>
    <w:rsid w:val="00640746"/>
    <w:rsid w:val="0064110F"/>
    <w:rsid w:val="006503F5"/>
    <w:rsid w:val="00651BF6"/>
    <w:rsid w:val="006550DC"/>
    <w:rsid w:val="00661594"/>
    <w:rsid w:val="00662650"/>
    <w:rsid w:val="0066460E"/>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0932"/>
    <w:rsid w:val="007D29FA"/>
    <w:rsid w:val="007E2B13"/>
    <w:rsid w:val="007F2D5F"/>
    <w:rsid w:val="007F6BAF"/>
    <w:rsid w:val="008053CA"/>
    <w:rsid w:val="00820341"/>
    <w:rsid w:val="00820B01"/>
    <w:rsid w:val="008362F8"/>
    <w:rsid w:val="008419D5"/>
    <w:rsid w:val="008429EB"/>
    <w:rsid w:val="008449D4"/>
    <w:rsid w:val="0085184D"/>
    <w:rsid w:val="0085385E"/>
    <w:rsid w:val="0085621C"/>
    <w:rsid w:val="008618DB"/>
    <w:rsid w:val="00862319"/>
    <w:rsid w:val="0086747A"/>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73A7A"/>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0BFB"/>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52A5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0739D"/>
    <w:rsid w:val="00C15C69"/>
    <w:rsid w:val="00C16738"/>
    <w:rsid w:val="00C16EB1"/>
    <w:rsid w:val="00C23868"/>
    <w:rsid w:val="00C23C22"/>
    <w:rsid w:val="00C32E79"/>
    <w:rsid w:val="00C4582D"/>
    <w:rsid w:val="00C51C04"/>
    <w:rsid w:val="00C57791"/>
    <w:rsid w:val="00C60F5F"/>
    <w:rsid w:val="00C769E1"/>
    <w:rsid w:val="00C868BC"/>
    <w:rsid w:val="00C92AC1"/>
    <w:rsid w:val="00C96699"/>
    <w:rsid w:val="00C97C90"/>
    <w:rsid w:val="00CA3F9B"/>
    <w:rsid w:val="00CB3C52"/>
    <w:rsid w:val="00CC0066"/>
    <w:rsid w:val="00CD7F91"/>
    <w:rsid w:val="00D022FE"/>
    <w:rsid w:val="00D029AB"/>
    <w:rsid w:val="00D17DDE"/>
    <w:rsid w:val="00D20EEC"/>
    <w:rsid w:val="00D26A0E"/>
    <w:rsid w:val="00D273D1"/>
    <w:rsid w:val="00D3445E"/>
    <w:rsid w:val="00D35280"/>
    <w:rsid w:val="00D45614"/>
    <w:rsid w:val="00D550B1"/>
    <w:rsid w:val="00D5623A"/>
    <w:rsid w:val="00D564B3"/>
    <w:rsid w:val="00D75053"/>
    <w:rsid w:val="00D81864"/>
    <w:rsid w:val="00D910F8"/>
    <w:rsid w:val="00D92AFA"/>
    <w:rsid w:val="00D965A4"/>
    <w:rsid w:val="00D97CB9"/>
    <w:rsid w:val="00DA3087"/>
    <w:rsid w:val="00DA5EA6"/>
    <w:rsid w:val="00DB47AE"/>
    <w:rsid w:val="00DC0717"/>
    <w:rsid w:val="00DC3B23"/>
    <w:rsid w:val="00DD60E8"/>
    <w:rsid w:val="00E21A84"/>
    <w:rsid w:val="00E31026"/>
    <w:rsid w:val="00E40AED"/>
    <w:rsid w:val="00E4442E"/>
    <w:rsid w:val="00E44BED"/>
    <w:rsid w:val="00E45565"/>
    <w:rsid w:val="00E51D67"/>
    <w:rsid w:val="00E604F7"/>
    <w:rsid w:val="00E740B9"/>
    <w:rsid w:val="00E87445"/>
    <w:rsid w:val="00E901EF"/>
    <w:rsid w:val="00E91F3A"/>
    <w:rsid w:val="00EC653B"/>
    <w:rsid w:val="00EF18E5"/>
    <w:rsid w:val="00EF3A70"/>
    <w:rsid w:val="00EF72F3"/>
    <w:rsid w:val="00F124B0"/>
    <w:rsid w:val="00F17299"/>
    <w:rsid w:val="00F31675"/>
    <w:rsid w:val="00F403FE"/>
    <w:rsid w:val="00F4710F"/>
    <w:rsid w:val="00F4744C"/>
    <w:rsid w:val="00F5022A"/>
    <w:rsid w:val="00F53C01"/>
    <w:rsid w:val="00F60513"/>
    <w:rsid w:val="00F611DF"/>
    <w:rsid w:val="00F65377"/>
    <w:rsid w:val="00F66500"/>
    <w:rsid w:val="00F678E6"/>
    <w:rsid w:val="00F71461"/>
    <w:rsid w:val="00F80748"/>
    <w:rsid w:val="00F81C0A"/>
    <w:rsid w:val="00F82FDB"/>
    <w:rsid w:val="00F97466"/>
    <w:rsid w:val="00FA1CAA"/>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6D42"/>
    <w:rPr>
      <w:sz w:val="24"/>
      <w:szCs w:val="24"/>
    </w:rPr>
  </w:style>
  <w:style w:type="paragraph" w:styleId="Heading1">
    <w:name w:val="heading 1"/>
    <w:basedOn w:val="Normal"/>
    <w:next w:val="Normal"/>
    <w:link w:val="Heading1Char"/>
    <w:uiPriority w:val="9"/>
    <w:qFormat/>
    <w:rsid w:val="008618DB"/>
    <w:pPr>
      <w:keepNext/>
      <w:numPr>
        <w:numId w:val="39"/>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numPr>
        <w:ilvl w:val="1"/>
        <w:numId w:val="39"/>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numPr>
        <w:ilvl w:val="2"/>
        <w:numId w:val="39"/>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FA1CAA"/>
    <w:pPr>
      <w:keepNext/>
      <w:keepLines/>
      <w:numPr>
        <w:ilvl w:val="3"/>
        <w:numId w:val="3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A1CAA"/>
    <w:pPr>
      <w:keepNext/>
      <w:keepLines/>
      <w:numPr>
        <w:ilvl w:val="4"/>
        <w:numId w:val="3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FA1CAA"/>
    <w:pPr>
      <w:keepNext/>
      <w:keepLines/>
      <w:numPr>
        <w:ilvl w:val="5"/>
        <w:numId w:val="3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A1CAA"/>
    <w:pPr>
      <w:keepNext/>
      <w:keepLines/>
      <w:numPr>
        <w:ilvl w:val="6"/>
        <w:numId w:val="3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A1CAA"/>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A1CAA"/>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numPr>
        <w:numId w:val="0"/>
      </w:numPr>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 w:type="character" w:customStyle="1" w:styleId="Heading4Char">
    <w:name w:val="Heading 4 Char"/>
    <w:basedOn w:val="DefaultParagraphFont"/>
    <w:link w:val="Heading4"/>
    <w:semiHidden/>
    <w:rsid w:val="00FA1CAA"/>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FA1CAA"/>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FA1CAA"/>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FA1CAA"/>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FA1C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A1CA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79510">
      <w:bodyDiv w:val="1"/>
      <w:marLeft w:val="0"/>
      <w:marRight w:val="0"/>
      <w:marTop w:val="0"/>
      <w:marBottom w:val="0"/>
      <w:divBdr>
        <w:top w:val="none" w:sz="0" w:space="0" w:color="auto"/>
        <w:left w:val="none" w:sz="0" w:space="0" w:color="auto"/>
        <w:bottom w:val="none" w:sz="0" w:space="0" w:color="auto"/>
        <w:right w:val="none" w:sz="0" w:space="0" w:color="auto"/>
      </w:divBdr>
    </w:div>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esignlab.eng.rpi.edu/edn/projects/capstone-support-dev/wiki/Exampl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CA58C1B-7B33-46B6-ADB2-46567A47B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4</Pages>
  <Words>1701</Words>
  <Characters>969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k</dc:creator>
  <cp:lastModifiedBy>Paster, Aren</cp:lastModifiedBy>
  <cp:revision>14</cp:revision>
  <cp:lastPrinted>2025-08-08T19:38:00Z</cp:lastPrinted>
  <dcterms:created xsi:type="dcterms:W3CDTF">2025-05-21T17:47:00Z</dcterms:created>
  <dcterms:modified xsi:type="dcterms:W3CDTF">2025-08-18T17:26:00Z</dcterms:modified>
</cp:coreProperties>
</file>